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41" w:rightFromText="141" w:vertAnchor="page" w:horzAnchor="margin" w:tblpY="2160"/>
        <w:tblW w:w="972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14"/>
        <w:gridCol w:w="2436"/>
        <w:gridCol w:w="2437"/>
        <w:gridCol w:w="2437"/>
      </w:tblGrid>
      <w:tr w:rsidR="00414304" w:rsidRPr="00414304" w14:paraId="633979D6" w14:textId="77777777" w:rsidTr="00414304">
        <w:trPr>
          <w:trHeight w:val="170"/>
        </w:trPr>
        <w:tc>
          <w:tcPr>
            <w:tcW w:w="24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F76DF7" w14:textId="77777777" w:rsidR="00414304" w:rsidRPr="00414304" w:rsidRDefault="00414304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414304">
              <w:rPr>
                <w:rFonts w:asciiTheme="minorHAnsi" w:hAnsiTheme="minorHAnsi" w:cstheme="minorHAnsi"/>
                <w:bCs/>
                <w:sz w:val="20"/>
                <w:szCs w:val="20"/>
              </w:rPr>
              <w:t>Proje Başlığı</w:t>
            </w:r>
          </w:p>
        </w:tc>
        <w:tc>
          <w:tcPr>
            <w:tcW w:w="73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E425EBE" w14:textId="77777777" w:rsidR="00414304" w:rsidRPr="00414304" w:rsidRDefault="00414304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414304" w:rsidRPr="00414304" w14:paraId="51C0528D" w14:textId="77777777" w:rsidTr="00414304">
        <w:trPr>
          <w:trHeight w:val="170"/>
        </w:trPr>
        <w:tc>
          <w:tcPr>
            <w:tcW w:w="24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F03E647" w14:textId="77777777" w:rsidR="00414304" w:rsidRPr="00414304" w:rsidRDefault="00414304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414304">
              <w:rPr>
                <w:rFonts w:asciiTheme="minorHAnsi" w:hAnsiTheme="minorHAnsi" w:cstheme="minorHAnsi"/>
                <w:bCs/>
                <w:sz w:val="20"/>
                <w:szCs w:val="20"/>
              </w:rPr>
              <w:t>Proje No</w:t>
            </w:r>
          </w:p>
        </w:tc>
        <w:tc>
          <w:tcPr>
            <w:tcW w:w="73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3A5FBF9" w14:textId="77777777" w:rsidR="00414304" w:rsidRPr="00414304" w:rsidRDefault="00414304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414304" w:rsidRPr="00414304" w14:paraId="358227D6" w14:textId="77777777" w:rsidTr="00414304">
        <w:trPr>
          <w:trHeight w:val="170"/>
        </w:trPr>
        <w:tc>
          <w:tcPr>
            <w:tcW w:w="2414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A2BD5EB" w14:textId="77777777" w:rsidR="00414304" w:rsidRPr="00414304" w:rsidRDefault="00414304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414304">
              <w:rPr>
                <w:rFonts w:asciiTheme="minorHAnsi" w:hAnsiTheme="minorHAnsi" w:cstheme="minorHAnsi"/>
                <w:bCs/>
                <w:sz w:val="20"/>
                <w:szCs w:val="20"/>
              </w:rPr>
              <w:t>Proje Yürütücüsü</w:t>
            </w:r>
          </w:p>
        </w:tc>
        <w:tc>
          <w:tcPr>
            <w:tcW w:w="7310" w:type="dxa"/>
            <w:gridSpan w:val="3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EBA8B62" w14:textId="77777777" w:rsidR="00414304" w:rsidRPr="00414304" w:rsidRDefault="00414304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414304" w:rsidRPr="00414304" w14:paraId="1F59F2C5" w14:textId="77777777" w:rsidTr="00414304">
        <w:trPr>
          <w:trHeight w:val="170"/>
        </w:trPr>
        <w:tc>
          <w:tcPr>
            <w:tcW w:w="241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D3F1289" w14:textId="77777777" w:rsidR="00414304" w:rsidRPr="00414304" w:rsidRDefault="00414304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414304">
              <w:rPr>
                <w:rFonts w:asciiTheme="minorHAnsi" w:hAnsiTheme="minorHAnsi" w:cstheme="minorHAnsi"/>
                <w:bCs/>
                <w:sz w:val="20"/>
                <w:szCs w:val="20"/>
              </w:rPr>
              <w:t>Proje Türü</w:t>
            </w:r>
          </w:p>
        </w:tc>
        <w:tc>
          <w:tcPr>
            <w:tcW w:w="7310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7B6EAC9" w14:textId="77777777" w:rsidR="00414304" w:rsidRPr="00414304" w:rsidRDefault="00414304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414304" w:rsidRPr="00414304" w14:paraId="6E0D2BFF" w14:textId="77777777" w:rsidTr="00414304">
        <w:trPr>
          <w:trHeight w:val="170"/>
        </w:trPr>
        <w:tc>
          <w:tcPr>
            <w:tcW w:w="241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8C3298F" w14:textId="77777777" w:rsidR="00414304" w:rsidRPr="00414304" w:rsidRDefault="00414304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414304">
              <w:rPr>
                <w:rFonts w:asciiTheme="minorHAnsi" w:hAnsiTheme="minorHAnsi" w:cstheme="minorHAnsi"/>
                <w:bCs/>
                <w:sz w:val="20"/>
                <w:szCs w:val="20"/>
              </w:rPr>
              <w:t>Proje Süresi (ay)</w:t>
            </w:r>
          </w:p>
        </w:tc>
        <w:tc>
          <w:tcPr>
            <w:tcW w:w="7310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21E436A" w14:textId="77777777" w:rsidR="00414304" w:rsidRPr="00414304" w:rsidRDefault="00414304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414304" w:rsidRPr="00414304" w14:paraId="27E286D3" w14:textId="77777777" w:rsidTr="00414304">
        <w:trPr>
          <w:trHeight w:val="170"/>
        </w:trPr>
        <w:tc>
          <w:tcPr>
            <w:tcW w:w="241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A5DC476" w14:textId="77777777" w:rsidR="00414304" w:rsidRPr="00414304" w:rsidRDefault="00414304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414304">
              <w:rPr>
                <w:rFonts w:asciiTheme="minorHAnsi" w:hAnsiTheme="minorHAnsi" w:cstheme="minorHAnsi"/>
                <w:bCs/>
                <w:sz w:val="20"/>
                <w:szCs w:val="20"/>
              </w:rPr>
              <w:t>Proje Başlama Tarihi</w:t>
            </w:r>
          </w:p>
        </w:tc>
        <w:tc>
          <w:tcPr>
            <w:tcW w:w="243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A4688DB" w14:textId="77777777" w:rsidR="00414304" w:rsidRPr="00414304" w:rsidRDefault="00414304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414304">
              <w:rPr>
                <w:rFonts w:asciiTheme="minorHAnsi" w:hAnsiTheme="minorHAnsi" w:cstheme="minorHAnsi"/>
                <w:sz w:val="20"/>
                <w:szCs w:val="20"/>
              </w:rPr>
              <w:t>…</w:t>
            </w:r>
            <w:r w:rsidRPr="00414304">
              <w:rPr>
                <w:rFonts w:asciiTheme="minorHAnsi" w:hAnsiTheme="minorHAnsi" w:cstheme="minorHAnsi"/>
                <w:bCs/>
                <w:sz w:val="20"/>
                <w:szCs w:val="20"/>
              </w:rPr>
              <w:t>/.../20..</w:t>
            </w:r>
          </w:p>
        </w:tc>
        <w:tc>
          <w:tcPr>
            <w:tcW w:w="243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EFD16EC" w14:textId="77777777" w:rsidR="00414304" w:rsidRPr="00414304" w:rsidRDefault="00414304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414304">
              <w:rPr>
                <w:rFonts w:asciiTheme="minorHAnsi" w:hAnsiTheme="minorHAnsi" w:cstheme="minorHAnsi"/>
                <w:sz w:val="20"/>
                <w:szCs w:val="20"/>
              </w:rPr>
              <w:t>Proje Bitiş Tarihi</w:t>
            </w:r>
          </w:p>
        </w:tc>
        <w:tc>
          <w:tcPr>
            <w:tcW w:w="243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E651BA7" w14:textId="77777777" w:rsidR="00414304" w:rsidRPr="00414304" w:rsidRDefault="00414304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414304">
              <w:rPr>
                <w:rFonts w:asciiTheme="minorHAnsi" w:hAnsiTheme="minorHAnsi" w:cstheme="minorHAnsi"/>
                <w:sz w:val="20"/>
                <w:szCs w:val="20"/>
              </w:rPr>
              <w:t>…</w:t>
            </w:r>
            <w:r w:rsidRPr="00414304">
              <w:rPr>
                <w:rFonts w:asciiTheme="minorHAnsi" w:hAnsiTheme="minorHAnsi" w:cstheme="minorHAnsi"/>
                <w:bCs/>
                <w:sz w:val="20"/>
                <w:szCs w:val="20"/>
              </w:rPr>
              <w:t>/.../20..</w:t>
            </w:r>
          </w:p>
        </w:tc>
      </w:tr>
      <w:tr w:rsidR="00414304" w:rsidRPr="00414304" w14:paraId="7E8FFE28" w14:textId="77777777" w:rsidTr="00414304">
        <w:trPr>
          <w:trHeight w:val="170"/>
        </w:trPr>
        <w:tc>
          <w:tcPr>
            <w:tcW w:w="241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85B0620" w14:textId="77777777" w:rsidR="00414304" w:rsidRPr="00414304" w:rsidRDefault="00414304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proofErr w:type="spellStart"/>
            <w:r w:rsidRPr="00414304">
              <w:rPr>
                <w:rFonts w:asciiTheme="minorHAnsi" w:hAnsiTheme="minorHAnsi" w:cstheme="minorHAnsi"/>
                <w:bCs/>
                <w:sz w:val="20"/>
                <w:szCs w:val="20"/>
              </w:rPr>
              <w:t>Bursiyerlik</w:t>
            </w:r>
            <w:proofErr w:type="spellEnd"/>
            <w:r w:rsidRPr="0041430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Baş. Tarihi</w:t>
            </w:r>
          </w:p>
        </w:tc>
        <w:tc>
          <w:tcPr>
            <w:tcW w:w="243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706B951" w14:textId="77777777" w:rsidR="00414304" w:rsidRPr="00414304" w:rsidRDefault="00414304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414304">
              <w:rPr>
                <w:rFonts w:asciiTheme="minorHAnsi" w:hAnsiTheme="minorHAnsi" w:cstheme="minorHAnsi"/>
                <w:sz w:val="20"/>
                <w:szCs w:val="20"/>
              </w:rPr>
              <w:t>…</w:t>
            </w:r>
            <w:r w:rsidRPr="00414304">
              <w:rPr>
                <w:rFonts w:asciiTheme="minorHAnsi" w:hAnsiTheme="minorHAnsi" w:cstheme="minorHAnsi"/>
                <w:bCs/>
                <w:sz w:val="20"/>
                <w:szCs w:val="20"/>
              </w:rPr>
              <w:t>/.../20..</w:t>
            </w:r>
          </w:p>
        </w:tc>
        <w:tc>
          <w:tcPr>
            <w:tcW w:w="243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8001B09" w14:textId="77777777" w:rsidR="00414304" w:rsidRPr="00414304" w:rsidRDefault="00414304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414304">
              <w:rPr>
                <w:rFonts w:asciiTheme="minorHAnsi" w:hAnsiTheme="minorHAnsi" w:cstheme="minorHAnsi"/>
                <w:sz w:val="20"/>
                <w:szCs w:val="20"/>
              </w:rPr>
              <w:t>Bursiyerlik</w:t>
            </w:r>
            <w:proofErr w:type="spellEnd"/>
            <w:r w:rsidRPr="00414304">
              <w:rPr>
                <w:rFonts w:asciiTheme="minorHAnsi" w:hAnsiTheme="minorHAnsi" w:cstheme="minorHAnsi"/>
                <w:sz w:val="20"/>
                <w:szCs w:val="20"/>
              </w:rPr>
              <w:t xml:space="preserve"> Bitiş Tarihi</w:t>
            </w:r>
          </w:p>
        </w:tc>
        <w:tc>
          <w:tcPr>
            <w:tcW w:w="243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71A1478" w14:textId="77777777" w:rsidR="00414304" w:rsidRPr="00414304" w:rsidRDefault="00414304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414304">
              <w:rPr>
                <w:rFonts w:asciiTheme="minorHAnsi" w:hAnsiTheme="minorHAnsi" w:cstheme="minorHAnsi"/>
                <w:sz w:val="20"/>
                <w:szCs w:val="20"/>
              </w:rPr>
              <w:t>…</w:t>
            </w:r>
            <w:r w:rsidRPr="00414304">
              <w:rPr>
                <w:rFonts w:asciiTheme="minorHAnsi" w:hAnsiTheme="minorHAnsi" w:cstheme="minorHAnsi"/>
                <w:bCs/>
                <w:sz w:val="20"/>
                <w:szCs w:val="20"/>
              </w:rPr>
              <w:t>/.../20..</w:t>
            </w:r>
          </w:p>
        </w:tc>
      </w:tr>
      <w:tr w:rsidR="00414304" w:rsidRPr="00414304" w14:paraId="575DCCFD" w14:textId="77777777" w:rsidTr="00414304">
        <w:trPr>
          <w:trHeight w:val="170"/>
        </w:trPr>
        <w:tc>
          <w:tcPr>
            <w:tcW w:w="241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5163811" w14:textId="77777777" w:rsidR="00414304" w:rsidRPr="00414304" w:rsidRDefault="00414304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proofErr w:type="spellStart"/>
            <w:r w:rsidRPr="00414304">
              <w:rPr>
                <w:rFonts w:asciiTheme="minorHAnsi" w:hAnsiTheme="minorHAnsi" w:cstheme="minorHAnsi"/>
                <w:sz w:val="20"/>
                <w:szCs w:val="20"/>
              </w:rPr>
              <w:t>Bursiyerlik</w:t>
            </w:r>
            <w:proofErr w:type="spellEnd"/>
            <w:r w:rsidRPr="00414304">
              <w:rPr>
                <w:rFonts w:asciiTheme="minorHAnsi" w:hAnsiTheme="minorHAnsi" w:cstheme="minorHAnsi"/>
                <w:sz w:val="20"/>
                <w:szCs w:val="20"/>
              </w:rPr>
              <w:t xml:space="preserve"> Süresi (Ay)</w:t>
            </w:r>
          </w:p>
        </w:tc>
        <w:tc>
          <w:tcPr>
            <w:tcW w:w="243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071E7F9" w14:textId="77777777" w:rsidR="00414304" w:rsidRPr="00414304" w:rsidRDefault="00414304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3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CDD28C7" w14:textId="77777777" w:rsidR="00414304" w:rsidRPr="00414304" w:rsidRDefault="00414304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414304">
              <w:rPr>
                <w:rFonts w:asciiTheme="minorHAnsi" w:hAnsiTheme="minorHAnsi" w:cstheme="minorHAnsi"/>
                <w:sz w:val="20"/>
                <w:szCs w:val="20"/>
              </w:rPr>
              <w:t>Aylık Burs Tutarı (TL)</w:t>
            </w:r>
          </w:p>
        </w:tc>
        <w:tc>
          <w:tcPr>
            <w:tcW w:w="243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B7234BC" w14:textId="77777777" w:rsidR="00414304" w:rsidRPr="00414304" w:rsidRDefault="00414304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414304">
              <w:rPr>
                <w:rFonts w:asciiTheme="minorHAnsi" w:hAnsiTheme="minorHAnsi" w:cstheme="minorHAnsi"/>
                <w:sz w:val="20"/>
                <w:szCs w:val="20"/>
              </w:rPr>
              <w:t>……………..TL</w:t>
            </w:r>
          </w:p>
        </w:tc>
      </w:tr>
    </w:tbl>
    <w:p w14:paraId="64C3ED35" w14:textId="2F7585E7" w:rsidR="003702D0" w:rsidRPr="00414304" w:rsidRDefault="00BB29C1" w:rsidP="00414304">
      <w:pPr>
        <w:pStyle w:val="ListeParagraf"/>
        <w:numPr>
          <w:ilvl w:val="0"/>
          <w:numId w:val="1"/>
        </w:numPr>
        <w:tabs>
          <w:tab w:val="left" w:pos="430"/>
        </w:tabs>
        <w:kinsoku w:val="0"/>
        <w:overflowPunct w:val="0"/>
        <w:ind w:left="426" w:hanging="426"/>
        <w:contextualSpacing/>
        <w:jc w:val="both"/>
        <w:rPr>
          <w:rFonts w:asciiTheme="minorHAnsi" w:hAnsiTheme="minorHAnsi" w:cstheme="minorHAnsi"/>
          <w:b/>
          <w:sz w:val="20"/>
          <w:szCs w:val="20"/>
        </w:rPr>
      </w:pPr>
      <w:r w:rsidRPr="00414304">
        <w:rPr>
          <w:rFonts w:asciiTheme="minorHAnsi" w:hAnsiTheme="minorHAnsi" w:cstheme="minorHAnsi"/>
          <w:b/>
          <w:bCs/>
          <w:sz w:val="20"/>
          <w:szCs w:val="20"/>
        </w:rPr>
        <w:t>PROJE BİLGİLERİ</w:t>
      </w:r>
    </w:p>
    <w:p w14:paraId="296E274F" w14:textId="77777777" w:rsidR="003702D0" w:rsidRPr="00414304" w:rsidRDefault="003702D0" w:rsidP="00414304">
      <w:pPr>
        <w:pStyle w:val="GvdeMetni"/>
        <w:kinsoku w:val="0"/>
        <w:overflowPunct w:val="0"/>
        <w:ind w:left="426"/>
        <w:contextualSpacing/>
        <w:rPr>
          <w:rFonts w:asciiTheme="minorHAnsi" w:hAnsiTheme="minorHAnsi" w:cstheme="minorHAnsi"/>
          <w:b/>
          <w:sz w:val="20"/>
          <w:szCs w:val="20"/>
        </w:rPr>
      </w:pPr>
    </w:p>
    <w:p w14:paraId="01E6D878" w14:textId="50F9FF74" w:rsidR="007A542F" w:rsidRPr="00414304" w:rsidRDefault="003D4259" w:rsidP="00414304">
      <w:pPr>
        <w:pStyle w:val="ListeParagraf"/>
        <w:numPr>
          <w:ilvl w:val="0"/>
          <w:numId w:val="1"/>
        </w:numPr>
        <w:tabs>
          <w:tab w:val="left" w:pos="709"/>
        </w:tabs>
        <w:kinsoku w:val="0"/>
        <w:overflowPunct w:val="0"/>
        <w:ind w:left="426" w:hanging="426"/>
        <w:contextualSpacing/>
        <w:jc w:val="both"/>
        <w:rPr>
          <w:rFonts w:asciiTheme="minorHAnsi" w:hAnsiTheme="minorHAnsi" w:cstheme="minorHAnsi"/>
          <w:b/>
          <w:sz w:val="20"/>
          <w:szCs w:val="20"/>
        </w:rPr>
      </w:pPr>
      <w:r w:rsidRPr="00414304">
        <w:rPr>
          <w:rFonts w:asciiTheme="minorHAnsi" w:hAnsiTheme="minorHAnsi" w:cstheme="minorHAnsi"/>
          <w:b/>
          <w:sz w:val="20"/>
          <w:szCs w:val="20"/>
        </w:rPr>
        <w:t>BURSİYER</w:t>
      </w:r>
      <w:r w:rsidR="003702D0" w:rsidRPr="00414304">
        <w:rPr>
          <w:rFonts w:asciiTheme="minorHAnsi" w:hAnsiTheme="minorHAnsi" w:cstheme="minorHAnsi"/>
          <w:b/>
          <w:sz w:val="20"/>
          <w:szCs w:val="20"/>
        </w:rPr>
        <w:t xml:space="preserve"> BİLGİLERİ</w:t>
      </w:r>
    </w:p>
    <w:tbl>
      <w:tblPr>
        <w:tblW w:w="9724" w:type="dxa"/>
        <w:tblInd w:w="1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29"/>
        <w:gridCol w:w="144"/>
        <w:gridCol w:w="1146"/>
        <w:gridCol w:w="1146"/>
        <w:gridCol w:w="573"/>
        <w:gridCol w:w="1863"/>
        <w:gridCol w:w="2723"/>
      </w:tblGrid>
      <w:tr w:rsidR="003D4259" w:rsidRPr="00414304" w14:paraId="1EB893FD" w14:textId="77777777" w:rsidTr="00414304">
        <w:trPr>
          <w:trHeight w:val="227"/>
        </w:trPr>
        <w:tc>
          <w:tcPr>
            <w:tcW w:w="224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00B341C" w14:textId="0F53B3BB" w:rsidR="003D4259" w:rsidRPr="00414304" w:rsidRDefault="003D4259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414304">
              <w:rPr>
                <w:rFonts w:asciiTheme="minorHAnsi" w:hAnsiTheme="minorHAnsi" w:cstheme="minorHAnsi"/>
                <w:bCs/>
                <w:sz w:val="20"/>
                <w:szCs w:val="20"/>
              </w:rPr>
              <w:t>Adı Soyadı</w:t>
            </w:r>
          </w:p>
        </w:tc>
        <w:tc>
          <w:tcPr>
            <w:tcW w:w="2835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553F4C5" w14:textId="77777777" w:rsidR="003D4259" w:rsidRPr="00414304" w:rsidRDefault="003D4259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0E1F70A" w14:textId="056E9F6F" w:rsidR="003D4259" w:rsidRPr="00414304" w:rsidRDefault="003D4259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414304">
              <w:rPr>
                <w:rFonts w:asciiTheme="minorHAnsi" w:hAnsiTheme="minorHAnsi" w:cstheme="minorHAnsi"/>
                <w:sz w:val="20"/>
                <w:szCs w:val="20"/>
              </w:rPr>
              <w:t>TC Kimlik No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DAD8B7" w14:textId="2C4D8780" w:rsidR="003D4259" w:rsidRPr="00414304" w:rsidRDefault="003D4259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3D4259" w:rsidRPr="00414304" w14:paraId="76A30AD3" w14:textId="77777777" w:rsidTr="00414304">
        <w:trPr>
          <w:trHeight w:val="227"/>
        </w:trPr>
        <w:tc>
          <w:tcPr>
            <w:tcW w:w="224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2CACEC" w14:textId="4D00108E" w:rsidR="003D4259" w:rsidRPr="00414304" w:rsidRDefault="003D4259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414304">
              <w:rPr>
                <w:rFonts w:asciiTheme="minorHAnsi" w:hAnsiTheme="minorHAnsi" w:cstheme="minorHAnsi"/>
                <w:bCs/>
                <w:sz w:val="20"/>
                <w:szCs w:val="20"/>
              </w:rPr>
              <w:t>Mobil Telefon</w:t>
            </w:r>
          </w:p>
        </w:tc>
        <w:tc>
          <w:tcPr>
            <w:tcW w:w="2835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F2DB49" w14:textId="77777777" w:rsidR="003D4259" w:rsidRPr="00414304" w:rsidRDefault="003D4259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D35B9C" w14:textId="628660BD" w:rsidR="003D4259" w:rsidRPr="00414304" w:rsidRDefault="003D4259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414304">
              <w:rPr>
                <w:rFonts w:asciiTheme="minorHAnsi" w:hAnsiTheme="minorHAnsi" w:cstheme="minorHAnsi"/>
                <w:sz w:val="20"/>
                <w:szCs w:val="20"/>
              </w:rPr>
              <w:t>E-posta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6E2C37" w14:textId="77777777" w:rsidR="003D4259" w:rsidRPr="00414304" w:rsidRDefault="003D4259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3D4259" w:rsidRPr="00414304" w14:paraId="32A200A4" w14:textId="77777777" w:rsidTr="00414304">
        <w:trPr>
          <w:trHeight w:val="227"/>
        </w:trPr>
        <w:tc>
          <w:tcPr>
            <w:tcW w:w="3381" w:type="dxa"/>
            <w:gridSpan w:val="3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4312463" w14:textId="77777777" w:rsidR="003D4259" w:rsidRPr="00414304" w:rsidRDefault="003D4259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414304">
              <w:rPr>
                <w:rFonts w:asciiTheme="minorHAnsi" w:hAnsiTheme="minorHAnsi" w:cstheme="minorHAnsi"/>
                <w:bCs/>
                <w:sz w:val="20"/>
                <w:szCs w:val="20"/>
              </w:rPr>
              <w:t>Devam Ettiği Öğretim Düzeyi</w:t>
            </w:r>
          </w:p>
        </w:tc>
        <w:tc>
          <w:tcPr>
            <w:tcW w:w="6237" w:type="dxa"/>
            <w:gridSpan w:val="4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12AD109" w14:textId="6108F406" w:rsidR="003D4259" w:rsidRPr="00414304" w:rsidRDefault="003D4259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41430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430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instrText xml:space="preserve"> FORMCHECKBOX </w:instrText>
            </w:r>
            <w:r w:rsidR="00B35ED4"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r>
            <w:r w:rsidR="00B35ED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separate"/>
            </w:r>
            <w:r w:rsidRPr="0041430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end"/>
            </w:r>
            <w:r w:rsidRPr="0041430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Yüksek Lisans     </w:t>
            </w:r>
            <w:r w:rsidRPr="0041430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430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instrText xml:space="preserve"> FORMCHECKBOX </w:instrText>
            </w:r>
            <w:r w:rsidR="00B35ED4"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r>
            <w:r w:rsidR="00B35ED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separate"/>
            </w:r>
            <w:r w:rsidRPr="0041430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end"/>
            </w:r>
            <w:r w:rsidRPr="0041430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Doktora      </w:t>
            </w:r>
            <w:r w:rsidRPr="0041430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430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instrText xml:space="preserve"> FORMCHECKBOX </w:instrText>
            </w:r>
            <w:r w:rsidR="00B35ED4"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r>
            <w:r w:rsidR="00B35ED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separate"/>
            </w:r>
            <w:r w:rsidRPr="0041430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end"/>
            </w:r>
            <w:r w:rsidRPr="0041430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Sanatta Yeterlik</w:t>
            </w:r>
          </w:p>
        </w:tc>
      </w:tr>
      <w:tr w:rsidR="003D4259" w:rsidRPr="00414304" w14:paraId="0EDFDEF7" w14:textId="77777777" w:rsidTr="00414304">
        <w:trPr>
          <w:trHeight w:val="227"/>
        </w:trPr>
        <w:tc>
          <w:tcPr>
            <w:tcW w:w="9618" w:type="dxa"/>
            <w:gridSpan w:val="7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E7FFB48" w14:textId="2D6220D6" w:rsidR="00D62606" w:rsidRPr="00414304" w:rsidRDefault="00D62606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proofErr w:type="spellStart"/>
            <w:r w:rsidRPr="0041430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ursiyer</w:t>
            </w:r>
            <w:proofErr w:type="spellEnd"/>
            <w:r w:rsidRPr="0041430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SGK Kapsamında Ücretli Bir İşte çalışıyor mu?  </w:t>
            </w:r>
            <w:r w:rsidRPr="0041430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430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instrText xml:space="preserve"> FORMCHECKBOX </w:instrText>
            </w:r>
            <w:r w:rsidR="00B35ED4"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r>
            <w:r w:rsidR="00B35ED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separate"/>
            </w:r>
            <w:r w:rsidRPr="0041430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end"/>
            </w:r>
            <w:r w:rsidRPr="0041430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Evet   </w:t>
            </w:r>
            <w:r w:rsidRPr="0041430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430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instrText xml:space="preserve"> FORMCHECKBOX </w:instrText>
            </w:r>
            <w:r w:rsidR="00B35ED4"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r>
            <w:r w:rsidR="00B35ED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separate"/>
            </w:r>
            <w:r w:rsidRPr="0041430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end"/>
            </w:r>
            <w:r w:rsidRPr="0041430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Hayır</w:t>
            </w:r>
          </w:p>
          <w:p w14:paraId="26AE7C36" w14:textId="0600212A" w:rsidR="003D4259" w:rsidRPr="00414304" w:rsidRDefault="00D62606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41430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Cevabınız EVET ise:   </w:t>
            </w:r>
            <w:r w:rsidRPr="0041430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430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instrText xml:space="preserve"> FORMCHECKBOX </w:instrText>
            </w:r>
            <w:r w:rsidR="00B35ED4"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r>
            <w:r w:rsidR="00B35ED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separate"/>
            </w:r>
            <w:r w:rsidRPr="0041430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end"/>
            </w:r>
            <w:r w:rsidRPr="0041430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Devlet Memuru   </w:t>
            </w:r>
            <w:r w:rsidRPr="0041430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430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instrText xml:space="preserve"> FORMCHECKBOX </w:instrText>
            </w:r>
            <w:r w:rsidR="00B35ED4"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r>
            <w:r w:rsidR="00B35ED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separate"/>
            </w:r>
            <w:r w:rsidRPr="0041430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end"/>
            </w:r>
            <w:r w:rsidRPr="0041430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Diğer: ………………</w:t>
            </w:r>
          </w:p>
        </w:tc>
      </w:tr>
      <w:tr w:rsidR="003D4259" w:rsidRPr="00414304" w14:paraId="6B21AE88" w14:textId="77777777" w:rsidTr="00414304">
        <w:trPr>
          <w:trHeight w:val="227"/>
        </w:trPr>
        <w:tc>
          <w:tcPr>
            <w:tcW w:w="9618" w:type="dxa"/>
            <w:gridSpan w:val="7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1EDCEC2" w14:textId="2E772A04" w:rsidR="003D4259" w:rsidRPr="00414304" w:rsidRDefault="003D4259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proofErr w:type="spellStart"/>
            <w:r w:rsidRPr="0041430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ursiyerin</w:t>
            </w:r>
            <w:proofErr w:type="spellEnd"/>
            <w:r w:rsidRPr="0041430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Ebeveynlerinden Dolayı Sağlık Güvencesi Var Mı?  </w:t>
            </w:r>
            <w:r w:rsidRPr="0041430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430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instrText xml:space="preserve"> FORMCHECKBOX </w:instrText>
            </w:r>
            <w:r w:rsidR="00B35ED4"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r>
            <w:r w:rsidR="00B35ED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separate"/>
            </w:r>
            <w:r w:rsidRPr="0041430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end"/>
            </w:r>
            <w:r w:rsidRPr="0041430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Evet   </w:t>
            </w:r>
            <w:r w:rsidRPr="0041430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430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instrText xml:space="preserve"> FORMCHECKBOX </w:instrText>
            </w:r>
            <w:r w:rsidR="00B35ED4"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r>
            <w:r w:rsidR="00B35ED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separate"/>
            </w:r>
            <w:r w:rsidRPr="0041430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end"/>
            </w:r>
            <w:r w:rsidRPr="0041430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Hayır</w:t>
            </w:r>
          </w:p>
        </w:tc>
      </w:tr>
      <w:tr w:rsidR="003D4259" w:rsidRPr="00414304" w14:paraId="226F0D10" w14:textId="77777777" w:rsidTr="00414304">
        <w:trPr>
          <w:trHeight w:val="227"/>
        </w:trPr>
        <w:tc>
          <w:tcPr>
            <w:tcW w:w="9618" w:type="dxa"/>
            <w:gridSpan w:val="7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A1A6A5C" w14:textId="54A295EF" w:rsidR="003D4259" w:rsidRPr="00414304" w:rsidRDefault="003D4259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proofErr w:type="spellStart"/>
            <w:r w:rsidRPr="0041430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ursiyerlik</w:t>
            </w:r>
            <w:proofErr w:type="spellEnd"/>
            <w:r w:rsidRPr="0041430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Yaptığı Şehirdeki İkamet Adresi (Varsa):</w:t>
            </w:r>
          </w:p>
        </w:tc>
      </w:tr>
      <w:tr w:rsidR="003D4259" w:rsidRPr="00414304" w14:paraId="07055A11" w14:textId="77777777" w:rsidTr="00414304">
        <w:trPr>
          <w:trHeight w:val="227"/>
        </w:trPr>
        <w:tc>
          <w:tcPr>
            <w:tcW w:w="9618" w:type="dxa"/>
            <w:gridSpan w:val="7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96D092A" w14:textId="17664B73" w:rsidR="003D4259" w:rsidRPr="00414304" w:rsidRDefault="003D4259" w:rsidP="00414304">
            <w:pPr>
              <w:pStyle w:val="TableParagraph"/>
              <w:kinsoku w:val="0"/>
              <w:overflowPunct w:val="0"/>
              <w:ind w:left="426"/>
              <w:contextualSpacing/>
              <w:jc w:val="center"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</w:pPr>
            <w:r w:rsidRPr="00414304">
              <w:rPr>
                <w:rFonts w:asciiTheme="minorHAnsi" w:hAnsiTheme="minorHAnsi" w:cstheme="minorHAnsi"/>
                <w:bCs/>
                <w:sz w:val="20"/>
                <w:szCs w:val="20"/>
              </w:rPr>
              <w:t>BURSİYER NÜFUS KAYIT BİLGİLERİ</w:t>
            </w:r>
          </w:p>
        </w:tc>
      </w:tr>
      <w:tr w:rsidR="003D4259" w:rsidRPr="00414304" w14:paraId="10FBCAC6" w14:textId="77777777" w:rsidTr="00414304">
        <w:trPr>
          <w:trHeight w:val="227"/>
        </w:trPr>
        <w:tc>
          <w:tcPr>
            <w:tcW w:w="210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44F18DC" w14:textId="4A693273" w:rsidR="003D4259" w:rsidRPr="00414304" w:rsidRDefault="003D4259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</w:pPr>
            <w:r w:rsidRPr="00414304">
              <w:rPr>
                <w:rFonts w:asciiTheme="minorHAnsi" w:hAnsiTheme="minorHAnsi" w:cstheme="minorHAnsi"/>
                <w:bCs/>
                <w:sz w:val="20"/>
                <w:szCs w:val="20"/>
              </w:rPr>
              <w:t>Baba Adı</w:t>
            </w:r>
          </w:p>
        </w:tc>
        <w:tc>
          <w:tcPr>
            <w:tcW w:w="2410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9798F74" w14:textId="77777777" w:rsidR="003D4259" w:rsidRPr="00414304" w:rsidRDefault="003D4259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78145AF" w14:textId="40C13E0B" w:rsidR="003D4259" w:rsidRPr="00414304" w:rsidRDefault="003D4259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</w:pPr>
            <w:r w:rsidRPr="00414304">
              <w:rPr>
                <w:rFonts w:asciiTheme="minorHAnsi" w:hAnsiTheme="minorHAnsi" w:cstheme="minorHAnsi"/>
                <w:bCs/>
                <w:sz w:val="20"/>
                <w:szCs w:val="20"/>
              </w:rPr>
              <w:t>Nüfusa Kayıtlı Olduğu İl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F33CAE6" w14:textId="4881BD7C" w:rsidR="003D4259" w:rsidRPr="00414304" w:rsidRDefault="003D4259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D4259" w:rsidRPr="00414304" w14:paraId="59A8FB4B" w14:textId="77777777" w:rsidTr="00414304">
        <w:trPr>
          <w:trHeight w:val="227"/>
        </w:trPr>
        <w:tc>
          <w:tcPr>
            <w:tcW w:w="210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0A03850" w14:textId="507604C9" w:rsidR="003D4259" w:rsidRPr="00414304" w:rsidRDefault="003D4259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</w:pPr>
            <w:r w:rsidRPr="00414304">
              <w:rPr>
                <w:rFonts w:asciiTheme="minorHAnsi" w:hAnsiTheme="minorHAnsi" w:cstheme="minorHAnsi"/>
                <w:bCs/>
                <w:sz w:val="20"/>
                <w:szCs w:val="20"/>
              </w:rPr>
              <w:t>Ana Adı</w:t>
            </w:r>
          </w:p>
        </w:tc>
        <w:tc>
          <w:tcPr>
            <w:tcW w:w="2410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D9D33C6" w14:textId="77777777" w:rsidR="003D4259" w:rsidRPr="00414304" w:rsidRDefault="003D4259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2D7FD30" w14:textId="5AA27639" w:rsidR="003D4259" w:rsidRPr="00414304" w:rsidRDefault="003D4259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</w:pPr>
            <w:r w:rsidRPr="00414304">
              <w:rPr>
                <w:rFonts w:asciiTheme="minorHAnsi" w:hAnsiTheme="minorHAnsi" w:cstheme="minorHAnsi"/>
                <w:bCs/>
                <w:sz w:val="20"/>
                <w:szCs w:val="20"/>
              </w:rPr>
              <w:t>İlçe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318CE24" w14:textId="77777777" w:rsidR="003D4259" w:rsidRPr="00414304" w:rsidRDefault="003D4259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D4259" w:rsidRPr="00414304" w14:paraId="2F072993" w14:textId="77777777" w:rsidTr="00414304">
        <w:trPr>
          <w:trHeight w:val="227"/>
        </w:trPr>
        <w:tc>
          <w:tcPr>
            <w:tcW w:w="210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CE6355E" w14:textId="259E556E" w:rsidR="003D4259" w:rsidRPr="00414304" w:rsidRDefault="003D4259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</w:pPr>
            <w:r w:rsidRPr="00414304">
              <w:rPr>
                <w:rFonts w:asciiTheme="minorHAnsi" w:hAnsiTheme="minorHAnsi" w:cstheme="minorHAnsi"/>
                <w:bCs/>
                <w:sz w:val="20"/>
                <w:szCs w:val="20"/>
              </w:rPr>
              <w:t>Doğum Tarihi</w:t>
            </w:r>
          </w:p>
        </w:tc>
        <w:tc>
          <w:tcPr>
            <w:tcW w:w="2410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69A3748" w14:textId="5687BE0B" w:rsidR="003D4259" w:rsidRPr="00414304" w:rsidRDefault="003D4259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414304">
              <w:rPr>
                <w:rFonts w:asciiTheme="minorHAnsi" w:hAnsiTheme="minorHAnsi" w:cstheme="minorHAnsi"/>
                <w:sz w:val="20"/>
                <w:szCs w:val="20"/>
              </w:rPr>
              <w:t>…</w:t>
            </w:r>
            <w:r w:rsidRPr="00414304">
              <w:rPr>
                <w:rFonts w:asciiTheme="minorHAnsi" w:hAnsiTheme="minorHAnsi" w:cstheme="minorHAnsi"/>
                <w:bCs/>
                <w:sz w:val="20"/>
                <w:szCs w:val="20"/>
              </w:rPr>
              <w:t>/.../20..</w:t>
            </w: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547A0B8" w14:textId="5B5C85C8" w:rsidR="003D4259" w:rsidRPr="00414304" w:rsidRDefault="00D62606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</w:pPr>
            <w:r w:rsidRPr="00414304">
              <w:rPr>
                <w:rFonts w:asciiTheme="minorHAnsi" w:hAnsiTheme="minorHAnsi" w:cstheme="minorHAnsi"/>
                <w:bCs/>
                <w:sz w:val="20"/>
                <w:szCs w:val="20"/>
              </w:rPr>
              <w:t>SGK No (varsa)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7ED8B56" w14:textId="77777777" w:rsidR="003D4259" w:rsidRPr="00414304" w:rsidRDefault="003D4259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D4259" w:rsidRPr="00414304" w14:paraId="5B9CBFAC" w14:textId="77777777" w:rsidTr="00414304">
        <w:trPr>
          <w:trHeight w:val="227"/>
        </w:trPr>
        <w:tc>
          <w:tcPr>
            <w:tcW w:w="210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742AAB7" w14:textId="25FC653F" w:rsidR="003D4259" w:rsidRPr="00414304" w:rsidRDefault="003D4259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</w:pPr>
            <w:r w:rsidRPr="00414304">
              <w:rPr>
                <w:rFonts w:asciiTheme="minorHAnsi" w:hAnsiTheme="minorHAnsi" w:cstheme="minorHAnsi"/>
                <w:bCs/>
                <w:sz w:val="20"/>
                <w:szCs w:val="20"/>
              </w:rPr>
              <w:t>Doğum Yeri</w:t>
            </w:r>
          </w:p>
        </w:tc>
        <w:tc>
          <w:tcPr>
            <w:tcW w:w="2410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39BF48A" w14:textId="77777777" w:rsidR="003D4259" w:rsidRPr="00414304" w:rsidRDefault="003D4259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101259A" w14:textId="5EC4DB6E" w:rsidR="003D4259" w:rsidRPr="00414304" w:rsidRDefault="003D4259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</w:pPr>
            <w:r w:rsidRPr="00414304">
              <w:rPr>
                <w:rFonts w:asciiTheme="minorHAnsi" w:hAnsiTheme="minorHAnsi" w:cstheme="minorHAnsi"/>
                <w:bCs/>
                <w:sz w:val="20"/>
                <w:szCs w:val="20"/>
              </w:rPr>
              <w:t>Askerlik Durumu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40C6C1F" w14:textId="77777777" w:rsidR="003D4259" w:rsidRPr="00414304" w:rsidRDefault="003D4259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D4259" w:rsidRPr="00414304" w14:paraId="59A4651E" w14:textId="77777777" w:rsidTr="00414304">
        <w:trPr>
          <w:trHeight w:val="227"/>
        </w:trPr>
        <w:tc>
          <w:tcPr>
            <w:tcW w:w="210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F5B3C6A" w14:textId="1333E2E8" w:rsidR="003D4259" w:rsidRPr="00414304" w:rsidRDefault="00D62606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</w:pPr>
            <w:r w:rsidRPr="00414304">
              <w:rPr>
                <w:rFonts w:asciiTheme="minorHAnsi" w:hAnsiTheme="minorHAnsi" w:cstheme="minorHAnsi"/>
                <w:bCs/>
                <w:sz w:val="20"/>
                <w:szCs w:val="20"/>
              </w:rPr>
              <w:t>Banka / Şube</w:t>
            </w:r>
          </w:p>
        </w:tc>
        <w:tc>
          <w:tcPr>
            <w:tcW w:w="2410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A2961D6" w14:textId="77777777" w:rsidR="003D4259" w:rsidRPr="00414304" w:rsidRDefault="003D4259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09B127A" w14:textId="70365767" w:rsidR="003D4259" w:rsidRPr="00414304" w:rsidRDefault="00D62606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</w:pPr>
            <w:r w:rsidRPr="00414304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IBAN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820B3F4" w14:textId="77777777" w:rsidR="00D62606" w:rsidRPr="00414304" w:rsidRDefault="00D62606" w:rsidP="00414304">
            <w:pPr>
              <w:pStyle w:val="TableParagraph"/>
              <w:kinsoku w:val="0"/>
              <w:overflowPunct w:val="0"/>
              <w:ind w:left="426"/>
              <w:contextualSpacing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</w:tbl>
    <w:p w14:paraId="2AF9BBC6" w14:textId="77777777" w:rsidR="003D4259" w:rsidRPr="00414304" w:rsidRDefault="003D4259" w:rsidP="00414304">
      <w:pPr>
        <w:pStyle w:val="GvdeMetni"/>
        <w:kinsoku w:val="0"/>
        <w:overflowPunct w:val="0"/>
        <w:ind w:left="426"/>
        <w:contextualSpacing/>
        <w:rPr>
          <w:rFonts w:asciiTheme="minorHAnsi" w:hAnsiTheme="minorHAnsi" w:cstheme="minorHAnsi"/>
          <w:sz w:val="20"/>
          <w:szCs w:val="20"/>
        </w:rPr>
      </w:pPr>
    </w:p>
    <w:p w14:paraId="49A56D47" w14:textId="12C0C2AA" w:rsidR="003D4259" w:rsidRPr="00414304" w:rsidRDefault="003D4259" w:rsidP="00414304">
      <w:pPr>
        <w:pStyle w:val="GvdeMetni"/>
        <w:numPr>
          <w:ilvl w:val="0"/>
          <w:numId w:val="1"/>
        </w:numPr>
        <w:kinsoku w:val="0"/>
        <w:overflowPunct w:val="0"/>
        <w:ind w:left="426" w:hanging="284"/>
        <w:contextualSpacing/>
        <w:jc w:val="both"/>
        <w:rPr>
          <w:rFonts w:asciiTheme="minorHAnsi" w:hAnsiTheme="minorHAnsi" w:cstheme="minorHAnsi"/>
          <w:b/>
          <w:sz w:val="20"/>
          <w:szCs w:val="20"/>
        </w:rPr>
      </w:pPr>
      <w:r w:rsidRPr="00414304">
        <w:rPr>
          <w:rFonts w:asciiTheme="minorHAnsi" w:hAnsiTheme="minorHAnsi" w:cstheme="minorHAnsi"/>
          <w:b/>
          <w:sz w:val="20"/>
          <w:szCs w:val="20"/>
        </w:rPr>
        <w:t>BURSİYER BEYANI</w:t>
      </w:r>
    </w:p>
    <w:tbl>
      <w:tblPr>
        <w:tblW w:w="9724" w:type="dxa"/>
        <w:tblInd w:w="1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724"/>
      </w:tblGrid>
      <w:tr w:rsidR="003D4259" w:rsidRPr="00414304" w14:paraId="283D98BE" w14:textId="77777777" w:rsidTr="00414304">
        <w:trPr>
          <w:trHeight w:val="397"/>
        </w:trPr>
        <w:tc>
          <w:tcPr>
            <w:tcW w:w="972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A5E082B" w14:textId="4CA814C5" w:rsidR="003D4259" w:rsidRPr="00414304" w:rsidRDefault="00D62606" w:rsidP="00414304">
            <w:pPr>
              <w:ind w:left="426"/>
              <w:contextualSpacing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414304">
              <w:rPr>
                <w:rFonts w:asciiTheme="minorHAnsi" w:hAnsiTheme="minorHAnsi" w:cstheme="minorHAnsi"/>
                <w:sz w:val="20"/>
                <w:szCs w:val="20"/>
              </w:rPr>
              <w:t>Bursiyer</w:t>
            </w:r>
            <w:proofErr w:type="spellEnd"/>
            <w:r w:rsidRPr="00414304">
              <w:rPr>
                <w:rFonts w:asciiTheme="minorHAnsi" w:hAnsiTheme="minorHAnsi" w:cstheme="minorHAnsi"/>
                <w:sz w:val="20"/>
                <w:szCs w:val="20"/>
              </w:rPr>
              <w:t xml:space="preserve"> olarak çalışacağımı taahhüt ettiğim proje kapsamında yukarıda beyan ettiğim bilgilerin doğru olduğunu, yapılacak denetim ve kontrollerde beyanıma dayalı olarak ortaya çıkacak olası tüm yasal sorumlulukları üstlendiğimi</w:t>
            </w:r>
            <w:r w:rsidR="006B5176" w:rsidRPr="00414304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414304">
              <w:rPr>
                <w:rFonts w:asciiTheme="minorHAnsi" w:hAnsiTheme="minorHAnsi" w:cstheme="minorHAnsi"/>
                <w:sz w:val="20"/>
                <w:szCs w:val="20"/>
              </w:rPr>
              <w:t xml:space="preserve"> …/…./20… tarihi itibariyle </w:t>
            </w:r>
            <w:proofErr w:type="spellStart"/>
            <w:r w:rsidRPr="00414304">
              <w:rPr>
                <w:rFonts w:asciiTheme="minorHAnsi" w:hAnsiTheme="minorHAnsi" w:cstheme="minorHAnsi"/>
                <w:sz w:val="20"/>
                <w:szCs w:val="20"/>
              </w:rPr>
              <w:t>bursiyerlik</w:t>
            </w:r>
            <w:proofErr w:type="spellEnd"/>
            <w:r w:rsidRPr="00414304">
              <w:rPr>
                <w:rFonts w:asciiTheme="minorHAnsi" w:hAnsiTheme="minorHAnsi" w:cstheme="minorHAnsi"/>
                <w:sz w:val="20"/>
                <w:szCs w:val="20"/>
              </w:rPr>
              <w:t xml:space="preserve"> kapsamında çalışmaya başlayacağımı</w:t>
            </w:r>
            <w:r w:rsidR="006B5176" w:rsidRPr="00414304">
              <w:rPr>
                <w:rFonts w:asciiTheme="minorHAnsi" w:hAnsiTheme="minorHAnsi" w:cstheme="minorHAnsi"/>
                <w:sz w:val="20"/>
                <w:szCs w:val="20"/>
              </w:rPr>
              <w:t xml:space="preserve">, herhangi bir </w:t>
            </w:r>
            <w:r w:rsidR="006B5176" w:rsidRPr="00414304">
              <w:rPr>
                <w:rFonts w:asciiTheme="minorHAnsi" w:hAnsiTheme="minorHAnsi" w:cstheme="minorHAnsi"/>
                <w:bCs/>
                <w:sz w:val="20"/>
                <w:szCs w:val="20"/>
              </w:rPr>
              <w:t>iş kazası geçirmem durumunda 2 gün</w:t>
            </w:r>
            <w:r w:rsidR="006B5176" w:rsidRPr="00414304">
              <w:rPr>
                <w:rFonts w:asciiTheme="minorHAnsi" w:hAnsiTheme="minorHAnsi" w:cstheme="minorHAnsi"/>
                <w:sz w:val="20"/>
                <w:szCs w:val="20"/>
              </w:rPr>
              <w:t xml:space="preserve"> içinde ilgili tahakkuk birimine bildireceğimi, </w:t>
            </w:r>
            <w:proofErr w:type="spellStart"/>
            <w:r w:rsidR="006B5176" w:rsidRPr="00414304">
              <w:rPr>
                <w:rFonts w:asciiTheme="minorHAnsi" w:hAnsiTheme="minorHAnsi" w:cstheme="minorHAnsi"/>
                <w:sz w:val="20"/>
                <w:szCs w:val="20"/>
              </w:rPr>
              <w:t>bursiyerliğim</w:t>
            </w:r>
            <w:proofErr w:type="spellEnd"/>
            <w:r w:rsidR="006B5176" w:rsidRPr="00414304">
              <w:rPr>
                <w:rFonts w:asciiTheme="minorHAnsi" w:hAnsiTheme="minorHAnsi" w:cstheme="minorHAnsi"/>
                <w:sz w:val="20"/>
                <w:szCs w:val="20"/>
              </w:rPr>
              <w:t xml:space="preserve"> esnasında herhangi bir işe girersem </w:t>
            </w:r>
            <w:proofErr w:type="spellStart"/>
            <w:r w:rsidR="006B5176" w:rsidRPr="00414304">
              <w:rPr>
                <w:rFonts w:asciiTheme="minorHAnsi" w:hAnsiTheme="minorHAnsi" w:cstheme="minorHAnsi"/>
                <w:sz w:val="20"/>
                <w:szCs w:val="20"/>
              </w:rPr>
              <w:t>bursiyerliğimin</w:t>
            </w:r>
            <w:proofErr w:type="spellEnd"/>
            <w:r w:rsidR="006B5176" w:rsidRPr="00414304">
              <w:rPr>
                <w:rFonts w:asciiTheme="minorHAnsi" w:hAnsiTheme="minorHAnsi" w:cstheme="minorHAnsi"/>
                <w:sz w:val="20"/>
                <w:szCs w:val="20"/>
              </w:rPr>
              <w:t xml:space="preserve"> sonlandırılması için ve herhangi bir sebeple sağlık raporu almam halinde </w:t>
            </w:r>
            <w:r w:rsidR="006B5176" w:rsidRPr="00414304">
              <w:rPr>
                <w:rFonts w:asciiTheme="minorHAnsi" w:hAnsiTheme="minorHAnsi" w:cstheme="minorHAnsi"/>
                <w:bCs/>
                <w:sz w:val="20"/>
                <w:szCs w:val="20"/>
              </w:rPr>
              <w:t>en geç 3 gün</w:t>
            </w:r>
            <w:r w:rsidR="006B5176" w:rsidRPr="00414304">
              <w:rPr>
                <w:rFonts w:asciiTheme="minorHAnsi" w:hAnsiTheme="minorHAnsi" w:cstheme="minorHAnsi"/>
                <w:sz w:val="20"/>
                <w:szCs w:val="20"/>
              </w:rPr>
              <w:t xml:space="preserve"> içinde tahakkuk birimini bilgilendireceğimi </w:t>
            </w:r>
            <w:r w:rsidRPr="00414304">
              <w:rPr>
                <w:rFonts w:asciiTheme="minorHAnsi" w:hAnsiTheme="minorHAnsi" w:cstheme="minorHAnsi"/>
                <w:sz w:val="20"/>
                <w:szCs w:val="20"/>
              </w:rPr>
              <w:t>beyan eder, bu kapsamda adıma düzenlenecek SGK ve diğer işlemlerle ilgili evrak ve belgelerin beyan ettiğim bilgilere uygun olarak hazırlanması hususunda gereğini arz ederim</w:t>
            </w:r>
            <w:r w:rsidR="003D4259" w:rsidRPr="00414304">
              <w:rPr>
                <w:rFonts w:asciiTheme="minorHAnsi" w:hAnsiTheme="minorHAnsi" w:cstheme="minorHAnsi"/>
                <w:sz w:val="20"/>
                <w:szCs w:val="20"/>
              </w:rPr>
              <w:t>. …</w:t>
            </w:r>
            <w:r w:rsidR="003D4259" w:rsidRPr="00414304">
              <w:rPr>
                <w:rFonts w:asciiTheme="minorHAnsi" w:hAnsiTheme="minorHAnsi" w:cstheme="minorHAnsi"/>
                <w:bCs/>
                <w:sz w:val="20"/>
                <w:szCs w:val="20"/>
              </w:rPr>
              <w:t>/.../20..</w:t>
            </w:r>
          </w:p>
          <w:p w14:paraId="346C4F7C" w14:textId="4E7D59A4" w:rsidR="003D4259" w:rsidRPr="00414304" w:rsidRDefault="003D4259" w:rsidP="00414304">
            <w:pPr>
              <w:ind w:left="426"/>
              <w:contextualSpacing/>
              <w:jc w:val="center"/>
              <w:rPr>
                <w:rFonts w:asciiTheme="minorHAnsi" w:hAnsiTheme="minorHAnsi" w:cstheme="minorHAnsi"/>
                <w:color w:val="A6A6A6"/>
                <w:sz w:val="20"/>
                <w:szCs w:val="20"/>
              </w:rPr>
            </w:pPr>
            <w:r w:rsidRPr="00414304">
              <w:rPr>
                <w:rFonts w:asciiTheme="minorHAnsi" w:hAnsiTheme="minorHAnsi" w:cstheme="minorHAnsi"/>
                <w:color w:val="A6A6A6"/>
                <w:sz w:val="20"/>
                <w:szCs w:val="20"/>
              </w:rPr>
              <w:t>Adı Soyadı</w:t>
            </w:r>
          </w:p>
          <w:p w14:paraId="2EAFC5A2" w14:textId="39E4D17A" w:rsidR="003D4259" w:rsidRPr="00414304" w:rsidRDefault="003D4259" w:rsidP="00414304">
            <w:pPr>
              <w:ind w:left="426"/>
              <w:contextualSpacing/>
              <w:jc w:val="center"/>
              <w:rPr>
                <w:rFonts w:asciiTheme="minorHAnsi" w:hAnsiTheme="minorHAnsi" w:cstheme="minorHAnsi"/>
                <w:color w:val="A6A6A6"/>
                <w:sz w:val="20"/>
                <w:szCs w:val="20"/>
              </w:rPr>
            </w:pPr>
            <w:r w:rsidRPr="00414304">
              <w:rPr>
                <w:rFonts w:asciiTheme="minorHAnsi" w:hAnsiTheme="minorHAnsi" w:cstheme="minorHAnsi"/>
                <w:color w:val="A6A6A6"/>
                <w:sz w:val="20"/>
                <w:szCs w:val="20"/>
              </w:rPr>
              <w:t>İmza</w:t>
            </w:r>
          </w:p>
        </w:tc>
      </w:tr>
    </w:tbl>
    <w:p w14:paraId="4E6C2915" w14:textId="77777777" w:rsidR="003D4259" w:rsidRPr="00414304" w:rsidRDefault="003D4259" w:rsidP="00414304">
      <w:pPr>
        <w:pStyle w:val="GvdeMetni"/>
        <w:kinsoku w:val="0"/>
        <w:overflowPunct w:val="0"/>
        <w:ind w:left="426"/>
        <w:contextualSpacing/>
        <w:rPr>
          <w:rFonts w:asciiTheme="minorHAnsi" w:hAnsiTheme="minorHAnsi" w:cstheme="minorHAnsi"/>
          <w:sz w:val="20"/>
          <w:szCs w:val="20"/>
        </w:rPr>
      </w:pPr>
    </w:p>
    <w:p w14:paraId="262962F4" w14:textId="0997FFC5" w:rsidR="006B5176" w:rsidRPr="00414304" w:rsidRDefault="006B5176" w:rsidP="00414304">
      <w:pPr>
        <w:pStyle w:val="GvdeMetni"/>
        <w:numPr>
          <w:ilvl w:val="0"/>
          <w:numId w:val="1"/>
        </w:numPr>
        <w:kinsoku w:val="0"/>
        <w:overflowPunct w:val="0"/>
        <w:ind w:left="426" w:hanging="426"/>
        <w:contextualSpacing/>
        <w:jc w:val="both"/>
        <w:rPr>
          <w:rFonts w:asciiTheme="minorHAnsi" w:hAnsiTheme="minorHAnsi" w:cstheme="minorHAnsi"/>
          <w:b/>
          <w:sz w:val="20"/>
          <w:szCs w:val="20"/>
        </w:rPr>
      </w:pPr>
      <w:r w:rsidRPr="00414304">
        <w:rPr>
          <w:rFonts w:asciiTheme="minorHAnsi" w:hAnsiTheme="minorHAnsi" w:cstheme="minorHAnsi"/>
          <w:b/>
          <w:sz w:val="20"/>
          <w:szCs w:val="20"/>
        </w:rPr>
        <w:t>PROJE YÜRÜTÜCÜSÜ BEYANI</w:t>
      </w:r>
    </w:p>
    <w:tbl>
      <w:tblPr>
        <w:tblW w:w="9724" w:type="dxa"/>
        <w:tblInd w:w="1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724"/>
      </w:tblGrid>
      <w:tr w:rsidR="006B5176" w:rsidRPr="00414304" w14:paraId="171BEBA1" w14:textId="77777777" w:rsidTr="00414304">
        <w:trPr>
          <w:trHeight w:val="397"/>
        </w:trPr>
        <w:tc>
          <w:tcPr>
            <w:tcW w:w="972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CC5ED67" w14:textId="77777777" w:rsidR="006B5176" w:rsidRPr="00414304" w:rsidRDefault="006B5176" w:rsidP="00414304">
            <w:pPr>
              <w:ind w:left="426"/>
              <w:contextualSpacing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414304">
              <w:rPr>
                <w:rFonts w:asciiTheme="minorHAnsi" w:hAnsiTheme="minorHAnsi" w:cstheme="minorHAnsi"/>
                <w:sz w:val="20"/>
                <w:szCs w:val="20"/>
              </w:rPr>
              <w:t xml:space="preserve">Yürütücüsü bulunduğum proje kapsamında yukarıda verilen bilgilerin doğru olduğunu, yapılacak denetim ve kontrollerde beyanıma dayalı olarak ortaya çıkacak olası tüm yasal sorumlulukları üstlendiğimi, </w:t>
            </w:r>
            <w:proofErr w:type="spellStart"/>
            <w:r w:rsidRPr="00414304">
              <w:rPr>
                <w:rFonts w:asciiTheme="minorHAnsi" w:hAnsiTheme="minorHAnsi" w:cstheme="minorHAnsi"/>
                <w:sz w:val="20"/>
                <w:szCs w:val="20"/>
              </w:rPr>
              <w:t>bursiyerin</w:t>
            </w:r>
            <w:proofErr w:type="spellEnd"/>
            <w:r w:rsidRPr="00414304">
              <w:rPr>
                <w:rFonts w:asciiTheme="minorHAnsi" w:hAnsiTheme="minorHAnsi" w:cstheme="minorHAnsi"/>
                <w:sz w:val="20"/>
                <w:szCs w:val="20"/>
              </w:rPr>
              <w:t xml:space="preserve"> projeden ayrılması durumunda ve bu bilgilerde bir değişiklik olması durumunda </w:t>
            </w:r>
            <w:r w:rsidRPr="00414304">
              <w:rPr>
                <w:rFonts w:asciiTheme="minorHAnsi" w:hAnsiTheme="minorHAnsi" w:cstheme="minorHAnsi"/>
                <w:bCs/>
                <w:sz w:val="20"/>
                <w:szCs w:val="20"/>
              </w:rPr>
              <w:t>en geç 3 gün</w:t>
            </w:r>
            <w:r w:rsidRPr="00414304">
              <w:rPr>
                <w:rFonts w:asciiTheme="minorHAnsi" w:hAnsiTheme="minorHAnsi" w:cstheme="minorHAnsi"/>
                <w:sz w:val="20"/>
                <w:szCs w:val="20"/>
              </w:rPr>
              <w:t xml:space="preserve"> içinde BAP Koordinasyon Birimine bilgi vereceğimi beyan eder, …/…./20… tarihinde çalışmalara başlayacak olan </w:t>
            </w:r>
            <w:proofErr w:type="spellStart"/>
            <w:r w:rsidRPr="00414304">
              <w:rPr>
                <w:rFonts w:asciiTheme="minorHAnsi" w:hAnsiTheme="minorHAnsi" w:cstheme="minorHAnsi"/>
                <w:sz w:val="20"/>
                <w:szCs w:val="20"/>
              </w:rPr>
              <w:t>Bursiyerin</w:t>
            </w:r>
            <w:proofErr w:type="spellEnd"/>
            <w:r w:rsidRPr="00414304">
              <w:rPr>
                <w:rFonts w:asciiTheme="minorHAnsi" w:hAnsiTheme="minorHAnsi" w:cstheme="minorHAnsi"/>
                <w:sz w:val="20"/>
                <w:szCs w:val="20"/>
              </w:rPr>
              <w:t xml:space="preserve"> SGK ve diğer yasal işlemlerinin yapılabilmesi hususunda gereğini arz ederim. …</w:t>
            </w:r>
            <w:r w:rsidRPr="00414304">
              <w:rPr>
                <w:rFonts w:asciiTheme="minorHAnsi" w:hAnsiTheme="minorHAnsi" w:cstheme="minorHAnsi"/>
                <w:bCs/>
                <w:sz w:val="20"/>
                <w:szCs w:val="20"/>
              </w:rPr>
              <w:t>/.../20..</w:t>
            </w:r>
          </w:p>
          <w:p w14:paraId="70315C2F" w14:textId="77777777" w:rsidR="006B5176" w:rsidRPr="00414304" w:rsidRDefault="006B5176" w:rsidP="00414304">
            <w:pPr>
              <w:ind w:left="426"/>
              <w:contextualSpacing/>
              <w:jc w:val="center"/>
              <w:rPr>
                <w:rFonts w:asciiTheme="minorHAnsi" w:hAnsiTheme="minorHAnsi" w:cstheme="minorHAnsi"/>
                <w:color w:val="A6A6A6"/>
                <w:sz w:val="20"/>
                <w:szCs w:val="20"/>
              </w:rPr>
            </w:pPr>
            <w:r w:rsidRPr="00414304">
              <w:rPr>
                <w:rFonts w:asciiTheme="minorHAnsi" w:hAnsiTheme="minorHAnsi" w:cstheme="minorHAnsi"/>
                <w:color w:val="A6A6A6"/>
                <w:sz w:val="20"/>
                <w:szCs w:val="20"/>
              </w:rPr>
              <w:t>Proje Yürütücüsü Adı Soyadı</w:t>
            </w:r>
          </w:p>
          <w:p w14:paraId="30AA7A20" w14:textId="77777777" w:rsidR="006B5176" w:rsidRPr="00414304" w:rsidRDefault="006B5176" w:rsidP="00414304">
            <w:pPr>
              <w:ind w:left="426"/>
              <w:contextualSpacing/>
              <w:jc w:val="center"/>
              <w:rPr>
                <w:rFonts w:asciiTheme="minorHAnsi" w:hAnsiTheme="minorHAnsi" w:cstheme="minorHAnsi"/>
                <w:color w:val="A6A6A6"/>
                <w:sz w:val="20"/>
                <w:szCs w:val="20"/>
              </w:rPr>
            </w:pPr>
            <w:r w:rsidRPr="00414304">
              <w:rPr>
                <w:rFonts w:asciiTheme="minorHAnsi" w:hAnsiTheme="minorHAnsi" w:cstheme="minorHAnsi"/>
                <w:color w:val="A6A6A6"/>
                <w:sz w:val="20"/>
                <w:szCs w:val="20"/>
              </w:rPr>
              <w:t>İmza</w:t>
            </w:r>
          </w:p>
        </w:tc>
      </w:tr>
    </w:tbl>
    <w:p w14:paraId="00FC1102" w14:textId="77777777" w:rsidR="006B5176" w:rsidRPr="00414304" w:rsidRDefault="006B5176" w:rsidP="00414304">
      <w:pPr>
        <w:pStyle w:val="GvdeMetni"/>
        <w:kinsoku w:val="0"/>
        <w:overflowPunct w:val="0"/>
        <w:ind w:left="426"/>
        <w:contextualSpacing/>
        <w:rPr>
          <w:rFonts w:asciiTheme="minorHAnsi" w:hAnsiTheme="minorHAnsi" w:cstheme="minorHAnsi"/>
          <w:sz w:val="20"/>
          <w:szCs w:val="20"/>
        </w:rPr>
      </w:pPr>
    </w:p>
    <w:p w14:paraId="2670EBAA" w14:textId="7BE7E2BD" w:rsidR="003D4259" w:rsidRPr="00414304" w:rsidRDefault="006B5176" w:rsidP="00414304">
      <w:pPr>
        <w:pStyle w:val="GvdeMetni"/>
        <w:numPr>
          <w:ilvl w:val="0"/>
          <w:numId w:val="1"/>
        </w:numPr>
        <w:kinsoku w:val="0"/>
        <w:overflowPunct w:val="0"/>
        <w:ind w:left="426" w:hanging="426"/>
        <w:contextualSpacing/>
        <w:jc w:val="both"/>
        <w:rPr>
          <w:rFonts w:asciiTheme="minorHAnsi" w:hAnsiTheme="minorHAnsi" w:cstheme="minorHAnsi"/>
          <w:b/>
          <w:sz w:val="20"/>
          <w:szCs w:val="20"/>
        </w:rPr>
      </w:pPr>
      <w:r w:rsidRPr="00414304">
        <w:rPr>
          <w:rFonts w:asciiTheme="minorHAnsi" w:hAnsiTheme="minorHAnsi" w:cstheme="minorHAnsi"/>
          <w:b/>
          <w:sz w:val="20"/>
          <w:szCs w:val="20"/>
        </w:rPr>
        <w:t xml:space="preserve">İLGİLİ TAHAKKUK BİRİMİ PERSONELİ </w:t>
      </w:r>
      <w:r w:rsidR="003D4259" w:rsidRPr="00414304">
        <w:rPr>
          <w:rFonts w:asciiTheme="minorHAnsi" w:hAnsiTheme="minorHAnsi" w:cstheme="minorHAnsi"/>
          <w:b/>
          <w:sz w:val="20"/>
          <w:szCs w:val="20"/>
        </w:rPr>
        <w:t>BEYANI</w:t>
      </w:r>
    </w:p>
    <w:tbl>
      <w:tblPr>
        <w:tblW w:w="9724" w:type="dxa"/>
        <w:tblInd w:w="1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724"/>
      </w:tblGrid>
      <w:tr w:rsidR="003D4259" w:rsidRPr="00414304" w14:paraId="4390AF31" w14:textId="77777777" w:rsidTr="00414304">
        <w:trPr>
          <w:trHeight w:val="397"/>
        </w:trPr>
        <w:tc>
          <w:tcPr>
            <w:tcW w:w="972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F92430D" w14:textId="2A673702" w:rsidR="00514AC2" w:rsidRPr="00414304" w:rsidRDefault="006B5176" w:rsidP="00414304">
            <w:pPr>
              <w:ind w:left="426"/>
              <w:contextualSpacing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proofErr w:type="spellStart"/>
            <w:r w:rsidRPr="00414304">
              <w:rPr>
                <w:rFonts w:asciiTheme="minorHAnsi" w:hAnsiTheme="minorHAnsi" w:cstheme="minorHAnsi"/>
                <w:sz w:val="20"/>
                <w:szCs w:val="20"/>
              </w:rPr>
              <w:t>Bursiyer</w:t>
            </w:r>
            <w:proofErr w:type="spellEnd"/>
            <w:r w:rsidRPr="00414304">
              <w:rPr>
                <w:rFonts w:asciiTheme="minorHAnsi" w:hAnsiTheme="minorHAnsi" w:cstheme="minorHAnsi"/>
                <w:sz w:val="20"/>
                <w:szCs w:val="20"/>
              </w:rPr>
              <w:t xml:space="preserve"> işe giriş-çıkış sigorta işlemlerinin tarafımdan yapılacağını ve takip edileceğini ve sigorta işlemlerinde değişiklik olması durumunda BAP Koordinasyon Birimini bilgilendireceğimi beyan ve taahhüt ederim.</w:t>
            </w:r>
            <w:r w:rsidR="00E537AB" w:rsidRPr="0041430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3D4259" w:rsidRPr="00414304">
              <w:rPr>
                <w:rFonts w:asciiTheme="minorHAnsi" w:hAnsiTheme="minorHAnsi" w:cstheme="minorHAnsi"/>
                <w:sz w:val="20"/>
                <w:szCs w:val="20"/>
              </w:rPr>
              <w:t>…</w:t>
            </w:r>
            <w:r w:rsidR="003D4259" w:rsidRPr="00414304">
              <w:rPr>
                <w:rFonts w:asciiTheme="minorHAnsi" w:hAnsiTheme="minorHAnsi" w:cstheme="minorHAnsi"/>
                <w:bCs/>
                <w:sz w:val="20"/>
                <w:szCs w:val="20"/>
              </w:rPr>
              <w:t>/.../20..</w:t>
            </w:r>
            <w:r w:rsidR="00D07206" w:rsidRPr="0041430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                                                            </w:t>
            </w:r>
          </w:p>
          <w:p w14:paraId="05143C9A" w14:textId="75FBFFD3" w:rsidR="003D4259" w:rsidRPr="00414304" w:rsidRDefault="003D4259" w:rsidP="00414304">
            <w:pPr>
              <w:ind w:left="426"/>
              <w:contextualSpacing/>
              <w:jc w:val="center"/>
              <w:rPr>
                <w:rFonts w:asciiTheme="minorHAnsi" w:hAnsiTheme="minorHAnsi" w:cstheme="minorHAnsi"/>
                <w:color w:val="A6A6A6"/>
                <w:sz w:val="20"/>
                <w:szCs w:val="20"/>
              </w:rPr>
            </w:pPr>
            <w:r w:rsidRPr="00414304">
              <w:rPr>
                <w:rFonts w:asciiTheme="minorHAnsi" w:hAnsiTheme="minorHAnsi" w:cstheme="minorHAnsi"/>
                <w:color w:val="A6A6A6"/>
                <w:sz w:val="20"/>
                <w:szCs w:val="20"/>
              </w:rPr>
              <w:t>Adı Soyadı</w:t>
            </w:r>
          </w:p>
          <w:p w14:paraId="75BBE016" w14:textId="4DB4B46E" w:rsidR="00E60D97" w:rsidRPr="00414304" w:rsidRDefault="003D4259" w:rsidP="00414304">
            <w:pPr>
              <w:ind w:left="426"/>
              <w:contextualSpacing/>
              <w:jc w:val="center"/>
              <w:rPr>
                <w:rFonts w:asciiTheme="minorHAnsi" w:hAnsiTheme="minorHAnsi" w:cstheme="minorHAnsi"/>
                <w:color w:val="A6A6A6"/>
                <w:sz w:val="20"/>
                <w:szCs w:val="20"/>
              </w:rPr>
            </w:pPr>
            <w:r w:rsidRPr="00414304">
              <w:rPr>
                <w:rFonts w:asciiTheme="minorHAnsi" w:hAnsiTheme="minorHAnsi" w:cstheme="minorHAnsi"/>
                <w:color w:val="A6A6A6"/>
                <w:sz w:val="20"/>
                <w:szCs w:val="20"/>
              </w:rPr>
              <w:t>İmza</w:t>
            </w:r>
          </w:p>
        </w:tc>
      </w:tr>
    </w:tbl>
    <w:p w14:paraId="209DC6BD" w14:textId="3F3E5980" w:rsidR="003D4259" w:rsidRPr="004974F3" w:rsidRDefault="003D4259" w:rsidP="00414304">
      <w:pPr>
        <w:pStyle w:val="GvdeMetni"/>
        <w:kinsoku w:val="0"/>
        <w:overflowPunct w:val="0"/>
        <w:ind w:firstLine="284"/>
        <w:contextualSpacing/>
        <w:jc w:val="both"/>
        <w:rPr>
          <w:rFonts w:asciiTheme="minorHAnsi" w:hAnsiTheme="minorHAnsi" w:cstheme="minorHAnsi"/>
          <w:i/>
          <w:sz w:val="18"/>
          <w:szCs w:val="18"/>
        </w:rPr>
      </w:pPr>
      <w:bookmarkStart w:id="0" w:name="_GoBack"/>
      <w:r w:rsidRPr="004974F3">
        <w:rPr>
          <w:rFonts w:asciiTheme="minorHAnsi" w:hAnsiTheme="minorHAnsi" w:cstheme="minorHAnsi"/>
          <w:b/>
          <w:i/>
          <w:sz w:val="18"/>
          <w:szCs w:val="18"/>
        </w:rPr>
        <w:t>NOT:</w:t>
      </w:r>
      <w:r w:rsidRPr="004974F3">
        <w:rPr>
          <w:rFonts w:asciiTheme="minorHAnsi" w:hAnsiTheme="minorHAnsi" w:cstheme="minorHAnsi"/>
          <w:i/>
          <w:sz w:val="18"/>
          <w:szCs w:val="18"/>
        </w:rPr>
        <w:t xml:space="preserve"> </w:t>
      </w:r>
      <w:proofErr w:type="spellStart"/>
      <w:r w:rsidR="00D62606" w:rsidRPr="004974F3">
        <w:rPr>
          <w:rFonts w:asciiTheme="minorHAnsi" w:hAnsiTheme="minorHAnsi" w:cstheme="minorHAnsi"/>
          <w:i/>
          <w:sz w:val="18"/>
          <w:szCs w:val="18"/>
        </w:rPr>
        <w:t>Bursiyere</w:t>
      </w:r>
      <w:proofErr w:type="spellEnd"/>
      <w:r w:rsidR="00D62606" w:rsidRPr="004974F3">
        <w:rPr>
          <w:rFonts w:asciiTheme="minorHAnsi" w:hAnsiTheme="minorHAnsi" w:cstheme="minorHAnsi"/>
          <w:i/>
          <w:sz w:val="18"/>
          <w:szCs w:val="18"/>
        </w:rPr>
        <w:t xml:space="preserve"> ait kimlik fotokopisi, güncel tarihli öğrenci belgesi, e-devlet üzerinden alınan </w:t>
      </w:r>
      <w:proofErr w:type="spellStart"/>
      <w:r w:rsidR="00D62606" w:rsidRPr="004974F3">
        <w:rPr>
          <w:rFonts w:asciiTheme="minorHAnsi" w:hAnsiTheme="minorHAnsi" w:cstheme="minorHAnsi"/>
          <w:i/>
          <w:sz w:val="18"/>
          <w:szCs w:val="18"/>
        </w:rPr>
        <w:t>bursiyere</w:t>
      </w:r>
      <w:proofErr w:type="spellEnd"/>
      <w:r w:rsidR="00D62606" w:rsidRPr="004974F3">
        <w:rPr>
          <w:rFonts w:asciiTheme="minorHAnsi" w:hAnsiTheme="minorHAnsi" w:cstheme="minorHAnsi"/>
          <w:i/>
          <w:sz w:val="18"/>
          <w:szCs w:val="18"/>
        </w:rPr>
        <w:t xml:space="preserve"> ait ikamet ve </w:t>
      </w:r>
      <w:proofErr w:type="spellStart"/>
      <w:r w:rsidR="00D62606" w:rsidRPr="004974F3">
        <w:rPr>
          <w:rFonts w:asciiTheme="minorHAnsi" w:hAnsiTheme="minorHAnsi" w:cstheme="minorHAnsi"/>
          <w:i/>
          <w:sz w:val="18"/>
          <w:szCs w:val="18"/>
        </w:rPr>
        <w:t>müstehaklık</w:t>
      </w:r>
      <w:proofErr w:type="spellEnd"/>
      <w:r w:rsidR="00D62606" w:rsidRPr="004974F3">
        <w:rPr>
          <w:rFonts w:asciiTheme="minorHAnsi" w:hAnsiTheme="minorHAnsi" w:cstheme="minorHAnsi"/>
          <w:i/>
          <w:sz w:val="18"/>
          <w:szCs w:val="18"/>
        </w:rPr>
        <w:t xml:space="preserve"> belgesi</w:t>
      </w:r>
      <w:r w:rsidR="006B5176" w:rsidRPr="004974F3">
        <w:rPr>
          <w:rFonts w:asciiTheme="minorHAnsi" w:hAnsiTheme="minorHAnsi" w:cstheme="minorHAnsi"/>
          <w:i/>
          <w:sz w:val="18"/>
          <w:szCs w:val="18"/>
        </w:rPr>
        <w:t xml:space="preserve"> ve</w:t>
      </w:r>
      <w:r w:rsidR="00D62606" w:rsidRPr="004974F3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="006B5176" w:rsidRPr="004974F3">
        <w:rPr>
          <w:rFonts w:asciiTheme="minorHAnsi" w:hAnsiTheme="minorHAnsi" w:cstheme="minorHAnsi"/>
          <w:i/>
          <w:sz w:val="18"/>
          <w:szCs w:val="18"/>
        </w:rPr>
        <w:t xml:space="preserve">İş Sağlığı ve Güvenliği Eğitimleri hakkında belge </w:t>
      </w:r>
      <w:r w:rsidR="00D62606" w:rsidRPr="004974F3">
        <w:rPr>
          <w:rFonts w:asciiTheme="minorHAnsi" w:hAnsiTheme="minorHAnsi" w:cstheme="minorHAnsi"/>
          <w:i/>
          <w:sz w:val="18"/>
          <w:szCs w:val="18"/>
        </w:rPr>
        <w:t>forma eklenmelidir.</w:t>
      </w:r>
      <w:bookmarkEnd w:id="0"/>
    </w:p>
    <w:sectPr w:rsidR="003D4259" w:rsidRPr="004974F3" w:rsidSect="00414304">
      <w:headerReference w:type="default" r:id="rId9"/>
      <w:footerReference w:type="default" r:id="rId10"/>
      <w:pgSz w:w="11910" w:h="16850"/>
      <w:pgMar w:top="1830" w:right="1134" w:bottom="1134" w:left="1134" w:header="638" w:footer="821" w:gutter="0"/>
      <w:cols w:space="708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AFAD783" w14:textId="77777777" w:rsidR="00B35ED4" w:rsidRDefault="00B35ED4">
      <w:r>
        <w:separator/>
      </w:r>
    </w:p>
  </w:endnote>
  <w:endnote w:type="continuationSeparator" w:id="0">
    <w:p w14:paraId="529FF733" w14:textId="77777777" w:rsidR="00B35ED4" w:rsidRDefault="00B35E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49D452" w14:textId="77777777" w:rsidR="00E81BDF" w:rsidRDefault="00E81BDF">
    <w:pPr>
      <w:pStyle w:val="Altbilgi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7131D0A7" wp14:editId="1F1E815E">
              <wp:simplePos x="0" y="0"/>
              <wp:positionH relativeFrom="page">
                <wp:posOffset>704215</wp:posOffset>
              </wp:positionH>
              <wp:positionV relativeFrom="page">
                <wp:posOffset>9826625</wp:posOffset>
              </wp:positionV>
              <wp:extent cx="1514475" cy="174625"/>
              <wp:effectExtent l="0" t="0" r="9525" b="15875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14475" cy="1746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3784F2C" w14:textId="25246EA0" w:rsidR="00E81BDF" w:rsidRDefault="00ED6946" w:rsidP="00E81BDF">
                          <w:pPr>
                            <w:pStyle w:val="GvdeMetni"/>
                            <w:kinsoku w:val="0"/>
                            <w:overflowPunct w:val="0"/>
                            <w:spacing w:line="203" w:lineRule="exact"/>
                            <w:ind w:left="20"/>
                            <w:rPr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PP2.3.FR.00</w:t>
                          </w:r>
                          <w:r w:rsidR="003A1869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7</w:t>
                          </w:r>
                          <w:r w:rsidR="00D62606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9</w:t>
                          </w:r>
                          <w:r w:rsidR="00C375D8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,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R</w:t>
                          </w:r>
                          <w:r w:rsidR="00A2773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0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,</w:t>
                          </w:r>
                          <w:r w:rsidR="00A2773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</w:t>
                          </w:r>
                          <w:r w:rsidR="00780B88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Kasım</w:t>
                          </w:r>
                          <w:r w:rsidR="00A2773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202</w:t>
                          </w:r>
                          <w:r w:rsidR="002133D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55.45pt;margin-top:773.75pt;width:119.25pt;height:13.7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" o:allowincell="f" filled="f" stroked="f">
              <v:textbox inset="0,0,0,0">
                <w:txbxContent>
                  <w:p w14:paraId="33784F2C" w14:textId="25246EA0" w:rsidR="00E81BDF" w:rsidRDefault="00ED6946" w:rsidP="00E81BDF">
                    <w:pPr>
                      <w:pStyle w:val="GvdeMetni"/>
                      <w:kinsoku w:val="0"/>
                      <w:overflowPunct w:val="0"/>
                      <w:spacing w:line="203" w:lineRule="exact"/>
                      <w:ind w:left="20"/>
                      <w:rPr>
                        <w:i/>
                        <w:iCs/>
                        <w:sz w:val="18"/>
                        <w:szCs w:val="18"/>
                      </w:rPr>
                    </w:pPr>
                    <w:r>
                      <w:rPr>
                        <w:i/>
                        <w:iCs/>
                        <w:sz w:val="18"/>
                        <w:szCs w:val="18"/>
                      </w:rPr>
                      <w:t>PP2.3.FR.00</w:t>
                    </w:r>
                    <w:r w:rsidR="003A1869">
                      <w:rPr>
                        <w:i/>
                        <w:iCs/>
                        <w:sz w:val="18"/>
                        <w:szCs w:val="18"/>
                      </w:rPr>
                      <w:t>7</w:t>
                    </w:r>
                    <w:r w:rsidR="00D62606">
                      <w:rPr>
                        <w:i/>
                        <w:iCs/>
                        <w:sz w:val="18"/>
                        <w:szCs w:val="18"/>
                      </w:rPr>
                      <w:t>9</w:t>
                    </w:r>
                    <w:r w:rsidR="00C375D8">
                      <w:rPr>
                        <w:i/>
                        <w:iCs/>
                        <w:sz w:val="18"/>
                        <w:szCs w:val="18"/>
                      </w:rPr>
                      <w:t>,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 xml:space="preserve"> R</w:t>
                    </w:r>
                    <w:r w:rsidR="00A27732">
                      <w:rPr>
                        <w:i/>
                        <w:iCs/>
                        <w:sz w:val="18"/>
                        <w:szCs w:val="18"/>
                      </w:rPr>
                      <w:t>0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>,</w:t>
                    </w:r>
                    <w:r w:rsidR="00A27732">
                      <w:rPr>
                        <w:i/>
                        <w:iCs/>
                        <w:sz w:val="18"/>
                        <w:szCs w:val="18"/>
                      </w:rPr>
                      <w:t xml:space="preserve"> </w:t>
                    </w:r>
                    <w:r w:rsidR="00780B88">
                      <w:rPr>
                        <w:i/>
                        <w:iCs/>
                        <w:sz w:val="18"/>
                        <w:szCs w:val="18"/>
                      </w:rPr>
                      <w:t>Kasım</w:t>
                    </w:r>
                    <w:r w:rsidR="00A27732">
                      <w:rPr>
                        <w:i/>
                        <w:iCs/>
                        <w:sz w:val="18"/>
                        <w:szCs w:val="18"/>
                      </w:rPr>
                      <w:t xml:space="preserve"> 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>202</w:t>
                    </w:r>
                    <w:r w:rsidR="002133D2">
                      <w:rPr>
                        <w:i/>
                        <w:iCs/>
                        <w:sz w:val="18"/>
                        <w:szCs w:val="18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0" allowOverlap="1" wp14:anchorId="7055BFCC" wp14:editId="24ABEE58">
              <wp:simplePos x="0" y="0"/>
              <wp:positionH relativeFrom="page">
                <wp:posOffset>482600</wp:posOffset>
              </wp:positionH>
              <wp:positionV relativeFrom="page">
                <wp:posOffset>9801225</wp:posOffset>
              </wp:positionV>
              <wp:extent cx="6614160" cy="12700"/>
              <wp:effectExtent l="0" t="0" r="15240" b="6350"/>
              <wp:wrapNone/>
              <wp:docPr id="5" name="Freeform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614160" cy="12700"/>
                      </a:xfrm>
                      <a:custGeom>
                        <a:avLst/>
                        <a:gdLst>
                          <a:gd name="T0" fmla="*/ 0 w 10416"/>
                          <a:gd name="T1" fmla="*/ 0 h 20"/>
                          <a:gd name="T2" fmla="*/ 10416 w 10416"/>
                          <a:gd name="T3" fmla="*/ 0 h 20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</a:cxnLst>
                        <a:rect l="0" t="0" r="r" b="b"/>
                        <a:pathLst>
                          <a:path w="10416" h="20">
                            <a:moveTo>
                              <a:pt x="0" y="0"/>
                            </a:moveTo>
                            <a:lnTo>
                              <a:pt x="10416" y="0"/>
                            </a:lnTo>
                          </a:path>
                        </a:pathLst>
                      </a:custGeom>
                      <a:noFill/>
                      <a:ln w="609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polyline w14:anchorId="6D6D2D8E" id="Freeform 2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points="38pt,771.75pt,558.8pt,771.75pt" coordsize="1041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" o:allowincell="f" filled="f" strokeweight=".16931mm">
              <v:path arrowok="t" o:connecttype="custom" o:connectlocs="0,0;6614160,0" o:connectangles="0,0"/>
              <w10:wrap anchorx="page" anchory="page"/>
            </v:poly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0" allowOverlap="1" wp14:anchorId="72E37BE9" wp14:editId="1C158099">
              <wp:simplePos x="0" y="0"/>
              <wp:positionH relativeFrom="page">
                <wp:posOffset>6029325</wp:posOffset>
              </wp:positionH>
              <wp:positionV relativeFrom="page">
                <wp:posOffset>9897110</wp:posOffset>
              </wp:positionV>
              <wp:extent cx="845185" cy="213995"/>
              <wp:effectExtent l="0" t="0" r="12065" b="14605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45185" cy="2139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B53365" w14:textId="77777777" w:rsidR="00E81BDF" w:rsidRPr="00291EA0" w:rsidRDefault="00E81BDF" w:rsidP="00E81BDF">
                          <w:pPr>
                            <w:pStyle w:val="GvdeMetni"/>
                            <w:kinsoku w:val="0"/>
                            <w:overflowPunct w:val="0"/>
                            <w:spacing w:line="203" w:lineRule="exact"/>
                            <w:ind w:left="20"/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t xml:space="preserve">Sayfa 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instrText>PAGE  \* Arabic  \* MERGEFORMAT</w:instrTex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974F3">
                            <w:rPr>
                              <w:bCs/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end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t xml:space="preserve"> / 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instrText>NUMPAGES  \* Arabic  \* MERGEFORMAT</w:instrTex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974F3">
                            <w:rPr>
                              <w:bCs/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9" type="#_x0000_t202" style="position:absolute;margin-left:474.75pt;margin-top:779.3pt;width:66.55pt;height:16.85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" o:allowincell="f" filled="f" stroked="f">
              <v:textbox inset="0,0,0,0">
                <w:txbxContent>
                  <w:p w14:paraId="7CB53365" w14:textId="77777777" w:rsidR="00E81BDF" w:rsidRPr="00291EA0" w:rsidRDefault="00E81BDF" w:rsidP="00E81BDF">
                    <w:pPr>
                      <w:pStyle w:val="GvdeMetni"/>
                      <w:kinsoku w:val="0"/>
                      <w:overflowPunct w:val="0"/>
                      <w:spacing w:line="203" w:lineRule="exact"/>
                      <w:ind w:left="20"/>
                      <w:rPr>
                        <w:bCs/>
                        <w:i/>
                        <w:iCs/>
                        <w:sz w:val="18"/>
                        <w:szCs w:val="18"/>
                      </w:rPr>
                    </w:pP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t xml:space="preserve">Sayfa 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begin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instrText>PAGE  \* Arabic  \* MERGEFORMAT</w:instrTex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separate"/>
                    </w:r>
                    <w:r w:rsidR="004974F3">
                      <w:rPr>
                        <w:bCs/>
                        <w:i/>
                        <w:iCs/>
                        <w:noProof/>
                        <w:sz w:val="18"/>
                        <w:szCs w:val="18"/>
                      </w:rPr>
                      <w:t>1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end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t xml:space="preserve"> / 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begin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instrText>NUMPAGES  \* Arabic  \* MERGEFORMAT</w:instrTex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separate"/>
                    </w:r>
                    <w:r w:rsidR="004974F3">
                      <w:rPr>
                        <w:bCs/>
                        <w:i/>
                        <w:iCs/>
                        <w:noProof/>
                        <w:sz w:val="18"/>
                        <w:szCs w:val="18"/>
                      </w:rPr>
                      <w:t>1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5C7B8B4" w14:textId="77777777" w:rsidR="00B35ED4" w:rsidRDefault="00B35ED4">
      <w:r>
        <w:separator/>
      </w:r>
    </w:p>
  </w:footnote>
  <w:footnote w:type="continuationSeparator" w:id="0">
    <w:p w14:paraId="572D809A" w14:textId="77777777" w:rsidR="00B35ED4" w:rsidRDefault="00B35ED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FBCD66" w14:textId="77777777" w:rsidR="001C647B" w:rsidRDefault="00A64EEC">
    <w:pPr>
      <w:pStyle w:val="GvdeMetni"/>
      <w:kinsoku w:val="0"/>
      <w:overflowPunct w:val="0"/>
      <w:spacing w:line="14" w:lineRule="auto"/>
      <w:rPr>
        <w:rFonts w:ascii="Times New Roman" w:hAnsi="Times New Roman" w:cs="Times New Roman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502FBBB8" wp14:editId="52415CA8">
              <wp:simplePos x="0" y="0"/>
              <wp:positionH relativeFrom="page">
                <wp:posOffset>1794510</wp:posOffset>
              </wp:positionH>
              <wp:positionV relativeFrom="page">
                <wp:posOffset>555625</wp:posOffset>
              </wp:positionV>
              <wp:extent cx="3967480" cy="577215"/>
              <wp:effectExtent l="0" t="0" r="13970" b="13335"/>
              <wp:wrapNone/>
              <wp:docPr id="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67480" cy="577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FF3373C" w14:textId="77777777" w:rsidR="001C647B" w:rsidRDefault="001C647B">
                          <w:pPr>
                            <w:pStyle w:val="GvdeMetni"/>
                            <w:kinsoku w:val="0"/>
                            <w:overflowPunct w:val="0"/>
                            <w:spacing w:line="306" w:lineRule="exact"/>
                            <w:ind w:left="18" w:right="18"/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ONDOKUZ MAYIS ÜNİVERSİTESİ</w:t>
                          </w:r>
                        </w:p>
                        <w:p w14:paraId="4546F8A7" w14:textId="01A8416D" w:rsidR="003A1869" w:rsidRDefault="003A1869" w:rsidP="003A1869">
                          <w:pPr>
                            <w:pStyle w:val="GvdeMetni"/>
                            <w:kinsoku w:val="0"/>
                            <w:overflowPunct w:val="0"/>
                            <w:spacing w:before="1"/>
                            <w:ind w:left="19" w:right="18"/>
                            <w:jc w:val="center"/>
                            <w:rPr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BİLİMSEL ARAŞTIRMA PROJELERİ BURSİYER </w:t>
                          </w:r>
                          <w:r w:rsidR="00D62606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BAŞLATMA</w:t>
                          </w:r>
                          <w:r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 </w:t>
                          </w:r>
                        </w:p>
                        <w:p w14:paraId="309AE7D8" w14:textId="4C7BD27E" w:rsidR="001C647B" w:rsidRDefault="003A1869" w:rsidP="003A1869">
                          <w:pPr>
                            <w:pStyle w:val="GvdeMetni"/>
                            <w:kinsoku w:val="0"/>
                            <w:overflowPunct w:val="0"/>
                            <w:spacing w:before="1"/>
                            <w:ind w:left="19" w:right="18"/>
                            <w:jc w:val="center"/>
                            <w:rPr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BİLGİ </w:t>
                          </w:r>
                          <w:r w:rsidR="001C647B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FORMU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41.3pt;margin-top:43.75pt;width:312.4pt;height:45.4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" o:allowincell="f" filled="f" stroked="f">
              <v:textbox inset="0,0,0,0">
                <w:txbxContent>
                  <w:p w14:paraId="7FF3373C" w14:textId="77777777" w:rsidR="001C647B" w:rsidRDefault="001C647B">
                    <w:pPr>
                      <w:pStyle w:val="GvdeMetni"/>
                      <w:kinsoku w:val="0"/>
                      <w:overflowPunct w:val="0"/>
                      <w:spacing w:line="306" w:lineRule="exact"/>
                      <w:ind w:left="18" w:right="18"/>
                      <w:jc w:val="center"/>
                      <w:rPr>
                        <w:b/>
                        <w:bCs/>
                        <w:sz w:val="28"/>
                        <w:szCs w:val="28"/>
                      </w:rPr>
                    </w:pPr>
                    <w:r>
                      <w:rPr>
                        <w:b/>
                        <w:bCs/>
                        <w:sz w:val="28"/>
                        <w:szCs w:val="28"/>
                      </w:rPr>
                      <w:t>ONDOKUZ MAYIS ÜNİVERSİTESİ</w:t>
                    </w:r>
                  </w:p>
                  <w:p w14:paraId="4546F8A7" w14:textId="01A8416D" w:rsidR="003A1869" w:rsidRDefault="003A1869" w:rsidP="003A1869">
                    <w:pPr>
                      <w:pStyle w:val="GvdeMetni"/>
                      <w:kinsoku w:val="0"/>
                      <w:overflowPunct w:val="0"/>
                      <w:spacing w:before="1"/>
                      <w:ind w:left="19" w:right="18"/>
                      <w:jc w:val="center"/>
                      <w:rPr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b/>
                        <w:bCs/>
                        <w:sz w:val="24"/>
                        <w:szCs w:val="24"/>
                      </w:rPr>
                      <w:t xml:space="preserve">BİLİMSEL ARAŞTIRMA PROJELERİ BURSİYER </w:t>
                    </w:r>
                    <w:r w:rsidR="00D62606">
                      <w:rPr>
                        <w:b/>
                        <w:bCs/>
                        <w:sz w:val="24"/>
                        <w:szCs w:val="24"/>
                      </w:rPr>
                      <w:t>BAŞLATMA</w:t>
                    </w:r>
                    <w:r>
                      <w:rPr>
                        <w:b/>
                        <w:bCs/>
                        <w:sz w:val="24"/>
                        <w:szCs w:val="24"/>
                      </w:rPr>
                      <w:t xml:space="preserve"> </w:t>
                    </w:r>
                  </w:p>
                  <w:p w14:paraId="309AE7D8" w14:textId="4C7BD27E" w:rsidR="001C647B" w:rsidRDefault="003A1869" w:rsidP="003A1869">
                    <w:pPr>
                      <w:pStyle w:val="GvdeMetni"/>
                      <w:kinsoku w:val="0"/>
                      <w:overflowPunct w:val="0"/>
                      <w:spacing w:before="1"/>
                      <w:ind w:left="19" w:right="18"/>
                      <w:jc w:val="center"/>
                      <w:rPr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b/>
                        <w:bCs/>
                        <w:sz w:val="24"/>
                        <w:szCs w:val="24"/>
                      </w:rPr>
                      <w:t xml:space="preserve">BİLGİ </w:t>
                    </w:r>
                    <w:r w:rsidR="001C647B">
                      <w:rPr>
                        <w:b/>
                        <w:bCs/>
                        <w:sz w:val="24"/>
                        <w:szCs w:val="24"/>
                      </w:rPr>
                      <w:t>FORMU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163C64"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0" allowOverlap="1" wp14:anchorId="308C7891" wp14:editId="17FA1CDC">
              <wp:simplePos x="0" y="0"/>
              <wp:positionH relativeFrom="page">
                <wp:posOffset>695960</wp:posOffset>
              </wp:positionH>
              <wp:positionV relativeFrom="page">
                <wp:posOffset>405130</wp:posOffset>
              </wp:positionV>
              <wp:extent cx="749300" cy="749300"/>
              <wp:effectExtent l="0" t="0" r="0" b="0"/>
              <wp:wrapNone/>
              <wp:docPr id="2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49300" cy="749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B6014A8" w14:textId="77777777" w:rsidR="001C647B" w:rsidRDefault="00163C64">
                          <w:pPr>
                            <w:widowControl/>
                            <w:autoSpaceDE/>
                            <w:autoSpaceDN/>
                            <w:adjustRightInd/>
                            <w:spacing w:line="1180" w:lineRule="atLeast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noProof/>
                            </w:rPr>
                            <w:drawing>
                              <wp:inline distT="0" distB="0" distL="0" distR="0" wp14:anchorId="3F95E984" wp14:editId="752C484A">
                                <wp:extent cx="765810" cy="765810"/>
                                <wp:effectExtent l="0" t="0" r="0" b="0"/>
                                <wp:docPr id="8" name="Resim 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65810" cy="76581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00052DF4" w14:textId="77777777" w:rsidR="001C647B" w:rsidRDefault="001C647B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5" o:spid="_x0000_s1027" style="position:absolute;margin-left:54.8pt;margin-top:31.9pt;width:59pt;height:59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" o:allowincell="f" filled="f" stroked="f">
              <v:textbox inset="0,0,0,0">
                <w:txbxContent>
                  <w:p w14:paraId="0B6014A8" w14:textId="77777777" w:rsidR="001C647B" w:rsidRDefault="00163C64">
                    <w:pPr>
                      <w:widowControl/>
                      <w:autoSpaceDE/>
                      <w:autoSpaceDN/>
                      <w:adjustRightInd/>
                      <w:spacing w:line="1180" w:lineRule="atLeast"/>
                      <w:rPr>
                        <w:rFonts w:ascii="Times New Roman" w:hAnsi="Times New Roman" w:cs="Times New Roman"/>
                      </w:rPr>
                    </w:pPr>
                    <w:r>
                      <w:rPr>
                        <w:rFonts w:ascii="Times New Roman" w:hAnsi="Times New Roman" w:cs="Times New Roman"/>
                        <w:noProof/>
                      </w:rPr>
                      <w:drawing>
                        <wp:inline distT="0" distB="0" distL="0" distR="0" wp14:anchorId="3F95E984" wp14:editId="752C484A">
                          <wp:extent cx="765810" cy="765810"/>
                          <wp:effectExtent l="0" t="0" r="0" b="0"/>
                          <wp:docPr id="8" name="Resim 5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65810" cy="76581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00052DF4" w14:textId="77777777" w:rsidR="001C647B" w:rsidRDefault="001C647B">
                    <w:pPr>
                      <w:rPr>
                        <w:rFonts w:ascii="Times New Roman" w:hAnsi="Times New Roman" w:cs="Times New Roman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402"/>
    <w:multiLevelType w:val="multilevel"/>
    <w:tmpl w:val="07803B1C"/>
    <w:lvl w:ilvl="0">
      <w:start w:val="1"/>
      <w:numFmt w:val="decimal"/>
      <w:lvlText w:val="%1."/>
      <w:lvlJc w:val="left"/>
      <w:pPr>
        <w:ind w:left="172" w:hanging="257"/>
      </w:pPr>
      <w:rPr>
        <w:rFonts w:asciiTheme="minorHAnsi" w:hAnsiTheme="minorHAnsi" w:cstheme="minorHAnsi" w:hint="default"/>
        <w:b/>
        <w:bCs/>
        <w:i w:val="0"/>
        <w:w w:val="100"/>
        <w:sz w:val="20"/>
        <w:szCs w:val="20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">
    <w:nsid w:val="1CAE6764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2">
    <w:nsid w:val="26042300"/>
    <w:multiLevelType w:val="multilevel"/>
    <w:tmpl w:val="72AE115C"/>
    <w:lvl w:ilvl="0">
      <w:start w:val="1"/>
      <w:numFmt w:val="decimal"/>
      <w:lvlText w:val="%1."/>
      <w:lvlJc w:val="left"/>
      <w:pPr>
        <w:ind w:left="172" w:hanging="257"/>
      </w:pPr>
      <w:rPr>
        <w:rFonts w:ascii="Arial" w:hAnsi="Arial" w:cs="Arial"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3">
    <w:nsid w:val="3AE235EE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4">
    <w:nsid w:val="3C036E33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5">
    <w:nsid w:val="53150DA6"/>
    <w:multiLevelType w:val="multilevel"/>
    <w:tmpl w:val="324289CC"/>
    <w:lvl w:ilvl="0">
      <w:start w:val="1"/>
      <w:numFmt w:val="decimal"/>
      <w:lvlText w:val="%1."/>
      <w:lvlJc w:val="left"/>
      <w:pPr>
        <w:ind w:left="172" w:hanging="257"/>
      </w:pPr>
      <w:rPr>
        <w:rFonts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6">
    <w:nsid w:val="536B793B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7">
    <w:nsid w:val="57827091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8">
    <w:nsid w:val="59DD4A2C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9">
    <w:nsid w:val="6D995460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0">
    <w:nsid w:val="711A398C"/>
    <w:multiLevelType w:val="multilevel"/>
    <w:tmpl w:val="324289CC"/>
    <w:lvl w:ilvl="0">
      <w:start w:val="1"/>
      <w:numFmt w:val="decimal"/>
      <w:lvlText w:val="%1."/>
      <w:lvlJc w:val="left"/>
      <w:pPr>
        <w:ind w:left="172" w:hanging="257"/>
      </w:pPr>
      <w:rPr>
        <w:rFonts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1">
    <w:nsid w:val="777C13D8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2">
    <w:nsid w:val="7ABF53D2"/>
    <w:multiLevelType w:val="multilevel"/>
    <w:tmpl w:val="72AE115C"/>
    <w:lvl w:ilvl="0">
      <w:start w:val="1"/>
      <w:numFmt w:val="decimal"/>
      <w:lvlText w:val="%1."/>
      <w:lvlJc w:val="left"/>
      <w:pPr>
        <w:ind w:left="172" w:hanging="257"/>
      </w:pPr>
      <w:rPr>
        <w:rFonts w:ascii="Arial" w:hAnsi="Arial" w:cs="Arial"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3">
    <w:nsid w:val="7E35121A"/>
    <w:multiLevelType w:val="hybridMultilevel"/>
    <w:tmpl w:val="65F6049E"/>
    <w:lvl w:ilvl="0" w:tplc="041F0001">
      <w:start w:val="1"/>
      <w:numFmt w:val="bullet"/>
      <w:lvlText w:val=""/>
      <w:lvlJc w:val="left"/>
      <w:pPr>
        <w:ind w:left="89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61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3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5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7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9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1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3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5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7"/>
  </w:num>
  <w:num w:numId="4">
    <w:abstractNumId w:val="1"/>
  </w:num>
  <w:num w:numId="5">
    <w:abstractNumId w:val="9"/>
  </w:num>
  <w:num w:numId="6">
    <w:abstractNumId w:val="8"/>
  </w:num>
  <w:num w:numId="7">
    <w:abstractNumId w:val="11"/>
  </w:num>
  <w:num w:numId="8">
    <w:abstractNumId w:val="4"/>
  </w:num>
  <w:num w:numId="9">
    <w:abstractNumId w:val="6"/>
  </w:num>
  <w:num w:numId="10">
    <w:abstractNumId w:val="13"/>
  </w:num>
  <w:num w:numId="11">
    <w:abstractNumId w:val="2"/>
  </w:num>
  <w:num w:numId="12">
    <w:abstractNumId w:val="10"/>
  </w:num>
  <w:num w:numId="13">
    <w:abstractNumId w:val="5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bordersDoNotSurroundHeader/>
  <w:bordersDoNotSurroundFooter/>
  <w:proofState w:spelling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3N7K0NDY0NzK1NDFV0lEKTi0uzszPAykwrQUA6/d2ASwAAAA="/>
  </w:docVars>
  <w:rsids>
    <w:rsidRoot w:val="0038776F"/>
    <w:rsid w:val="00056ADE"/>
    <w:rsid w:val="000B3500"/>
    <w:rsid w:val="000D4717"/>
    <w:rsid w:val="001112BF"/>
    <w:rsid w:val="00157E3D"/>
    <w:rsid w:val="00163C64"/>
    <w:rsid w:val="001A6300"/>
    <w:rsid w:val="001C647B"/>
    <w:rsid w:val="001F58F2"/>
    <w:rsid w:val="002133D2"/>
    <w:rsid w:val="00221F23"/>
    <w:rsid w:val="0028665D"/>
    <w:rsid w:val="002872E9"/>
    <w:rsid w:val="00291EA0"/>
    <w:rsid w:val="00296563"/>
    <w:rsid w:val="002D7DEC"/>
    <w:rsid w:val="00327EB2"/>
    <w:rsid w:val="00351562"/>
    <w:rsid w:val="003702D0"/>
    <w:rsid w:val="0038776F"/>
    <w:rsid w:val="003A1869"/>
    <w:rsid w:val="003B11E4"/>
    <w:rsid w:val="003D4259"/>
    <w:rsid w:val="003F172D"/>
    <w:rsid w:val="00414304"/>
    <w:rsid w:val="004974F3"/>
    <w:rsid w:val="004A6D96"/>
    <w:rsid w:val="004E17ED"/>
    <w:rsid w:val="00514AC2"/>
    <w:rsid w:val="005177A9"/>
    <w:rsid w:val="0054534A"/>
    <w:rsid w:val="00580F2F"/>
    <w:rsid w:val="005B3E64"/>
    <w:rsid w:val="00655DF0"/>
    <w:rsid w:val="006B5176"/>
    <w:rsid w:val="006D0362"/>
    <w:rsid w:val="00780B88"/>
    <w:rsid w:val="007A542F"/>
    <w:rsid w:val="00885917"/>
    <w:rsid w:val="00975B0E"/>
    <w:rsid w:val="009A1513"/>
    <w:rsid w:val="009B16AB"/>
    <w:rsid w:val="009C436F"/>
    <w:rsid w:val="00A27732"/>
    <w:rsid w:val="00A407A8"/>
    <w:rsid w:val="00A64EEC"/>
    <w:rsid w:val="00AA05E3"/>
    <w:rsid w:val="00AE1D04"/>
    <w:rsid w:val="00B34876"/>
    <w:rsid w:val="00B35ED4"/>
    <w:rsid w:val="00BA6392"/>
    <w:rsid w:val="00BB29C1"/>
    <w:rsid w:val="00BE5674"/>
    <w:rsid w:val="00BF011F"/>
    <w:rsid w:val="00C13E20"/>
    <w:rsid w:val="00C375D8"/>
    <w:rsid w:val="00CD7E8C"/>
    <w:rsid w:val="00D07206"/>
    <w:rsid w:val="00D62606"/>
    <w:rsid w:val="00D735A9"/>
    <w:rsid w:val="00DE7AB0"/>
    <w:rsid w:val="00E11EC9"/>
    <w:rsid w:val="00E24C16"/>
    <w:rsid w:val="00E438C7"/>
    <w:rsid w:val="00E537AB"/>
    <w:rsid w:val="00E60D97"/>
    <w:rsid w:val="00E81BDF"/>
    <w:rsid w:val="00EC18B1"/>
    <w:rsid w:val="00ED6946"/>
    <w:rsid w:val="00EE64BC"/>
    <w:rsid w:val="00F01717"/>
    <w:rsid w:val="00F22851"/>
    <w:rsid w:val="00F60630"/>
    <w:rsid w:val="00F87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BD14739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="Times New Roman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1"/>
    <w:qFormat/>
    <w:pPr>
      <w:ind w:left="333" w:hanging="221"/>
      <w:outlineLvl w:val="0"/>
    </w:pPr>
    <w:rPr>
      <w:b/>
      <w:bCs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GvdeMetni">
    <w:name w:val="Body Text"/>
    <w:basedOn w:val="Normal"/>
    <w:link w:val="GvdeMetniChar"/>
    <w:uiPriority w:val="1"/>
    <w:qFormat/>
    <w:rPr>
      <w:sz w:val="22"/>
      <w:szCs w:val="22"/>
    </w:rPr>
  </w:style>
  <w:style w:type="character" w:customStyle="1" w:styleId="GvdeMetniChar">
    <w:name w:val="Gövde Metni Char"/>
    <w:basedOn w:val="VarsaylanParagrafYazTipi"/>
    <w:link w:val="GvdeMetni"/>
    <w:uiPriority w:val="99"/>
    <w:semiHidden/>
    <w:locked/>
    <w:rPr>
      <w:rFonts w:ascii="Calibri" w:hAnsi="Calibri" w:cs="Calibri"/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333" w:hanging="221"/>
    </w:pPr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38776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uiPriority w:val="39"/>
    <w:rsid w:val="004E17E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uiPriority w:val="99"/>
    <w:unhideWhenUsed/>
    <w:rsid w:val="0038776F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locked/>
    <w:rsid w:val="0038776F"/>
    <w:rPr>
      <w:rFonts w:ascii="Calibri" w:hAnsi="Calibri" w:cs="Calibri"/>
      <w:sz w:val="24"/>
      <w:szCs w:val="24"/>
    </w:rPr>
  </w:style>
  <w:style w:type="character" w:customStyle="1" w:styleId="AltbilgiChar">
    <w:name w:val="Altbilgi Char"/>
    <w:basedOn w:val="VarsaylanParagrafYazTipi"/>
    <w:link w:val="Altbilgi"/>
    <w:uiPriority w:val="99"/>
    <w:locked/>
    <w:rsid w:val="0038776F"/>
    <w:rPr>
      <w:rFonts w:ascii="Calibri" w:hAnsi="Calibri" w:cs="Calibri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7D4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7D4D"/>
    <w:rPr>
      <w:rFonts w:ascii="Tahoma" w:hAnsi="Tahoma" w:cs="Tahoma"/>
      <w:sz w:val="16"/>
      <w:szCs w:val="16"/>
    </w:rPr>
  </w:style>
  <w:style w:type="paragraph" w:customStyle="1" w:styleId="WW-NormalWeb1">
    <w:name w:val="WW-Normal (Web)1"/>
    <w:basedOn w:val="Normal"/>
    <w:rsid w:val="00E11EC9"/>
    <w:pPr>
      <w:widowControl/>
      <w:autoSpaceDE/>
      <w:autoSpaceDN/>
      <w:adjustRightInd/>
      <w:spacing w:before="280" w:after="119"/>
    </w:pPr>
    <w:rPr>
      <w:rFonts w:ascii="Times New Roman" w:eastAsia="Times New Roman" w:hAnsi="Times New Roman" w:cs="Times New Roman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="Times New Roman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1"/>
    <w:qFormat/>
    <w:pPr>
      <w:ind w:left="333" w:hanging="221"/>
      <w:outlineLvl w:val="0"/>
    </w:pPr>
    <w:rPr>
      <w:b/>
      <w:bCs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GvdeMetni">
    <w:name w:val="Body Text"/>
    <w:basedOn w:val="Normal"/>
    <w:link w:val="GvdeMetniChar"/>
    <w:uiPriority w:val="1"/>
    <w:qFormat/>
    <w:rPr>
      <w:sz w:val="22"/>
      <w:szCs w:val="22"/>
    </w:rPr>
  </w:style>
  <w:style w:type="character" w:customStyle="1" w:styleId="GvdeMetniChar">
    <w:name w:val="Gövde Metni Char"/>
    <w:basedOn w:val="VarsaylanParagrafYazTipi"/>
    <w:link w:val="GvdeMetni"/>
    <w:uiPriority w:val="99"/>
    <w:semiHidden/>
    <w:locked/>
    <w:rPr>
      <w:rFonts w:ascii="Calibri" w:hAnsi="Calibri" w:cs="Calibri"/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333" w:hanging="221"/>
    </w:pPr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38776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uiPriority w:val="39"/>
    <w:rsid w:val="004E17E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uiPriority w:val="99"/>
    <w:unhideWhenUsed/>
    <w:rsid w:val="0038776F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locked/>
    <w:rsid w:val="0038776F"/>
    <w:rPr>
      <w:rFonts w:ascii="Calibri" w:hAnsi="Calibri" w:cs="Calibri"/>
      <w:sz w:val="24"/>
      <w:szCs w:val="24"/>
    </w:rPr>
  </w:style>
  <w:style w:type="character" w:customStyle="1" w:styleId="AltbilgiChar">
    <w:name w:val="Altbilgi Char"/>
    <w:basedOn w:val="VarsaylanParagrafYazTipi"/>
    <w:link w:val="Altbilgi"/>
    <w:uiPriority w:val="99"/>
    <w:locked/>
    <w:rsid w:val="0038776F"/>
    <w:rPr>
      <w:rFonts w:ascii="Calibri" w:hAnsi="Calibri" w:cs="Calibri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7D4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7D4D"/>
    <w:rPr>
      <w:rFonts w:ascii="Tahoma" w:hAnsi="Tahoma" w:cs="Tahoma"/>
      <w:sz w:val="16"/>
      <w:szCs w:val="16"/>
    </w:rPr>
  </w:style>
  <w:style w:type="paragraph" w:customStyle="1" w:styleId="WW-NormalWeb1">
    <w:name w:val="WW-Normal (Web)1"/>
    <w:basedOn w:val="Normal"/>
    <w:rsid w:val="00E11EC9"/>
    <w:pPr>
      <w:widowControl/>
      <w:autoSpaceDE/>
      <w:autoSpaceDN/>
      <w:adjustRightInd/>
      <w:spacing w:before="280" w:after="119"/>
    </w:pPr>
    <w:rPr>
      <w:rFonts w:ascii="Times New Roman" w:eastAsia="Times New Roman" w:hAnsi="Times New Roman" w:cs="Times New Roman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4E3A87-CB88-4BD0-9B8F-D70BF5BBFA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3</TotalTime>
  <Pages>1</Pages>
  <Words>444</Words>
  <Characters>2533</Characters>
  <Application>Microsoft Office Word</Application>
  <DocSecurity>0</DocSecurity>
  <Lines>21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Lenovo-KK</cp:lastModifiedBy>
  <cp:revision>52</cp:revision>
  <dcterms:created xsi:type="dcterms:W3CDTF">2021-06-30T11:54:00Z</dcterms:created>
  <dcterms:modified xsi:type="dcterms:W3CDTF">2023-11-22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Word için Acrobat PDFMaker 17</vt:lpwstr>
  </property>
</Properties>
</file>